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D8C2ED" w14:textId="77777777" w:rsidR="004976BA" w:rsidRDefault="004976BA" w:rsidP="00F30E45">
      <w:pPr>
        <w:spacing w:after="0" w:line="240" w:lineRule="auto"/>
        <w:jc w:val="both"/>
      </w:pPr>
      <w:bookmarkStart w:id="0" w:name="_GoBack"/>
      <w:bookmarkEnd w:id="0"/>
    </w:p>
    <w:p w14:paraId="3FBAD16B" w14:textId="77777777" w:rsidR="004976BA" w:rsidRDefault="004976BA" w:rsidP="00F30E45">
      <w:pPr>
        <w:spacing w:after="0" w:line="240" w:lineRule="auto"/>
        <w:jc w:val="both"/>
      </w:pPr>
    </w:p>
    <w:p w14:paraId="7D00CF1B" w14:textId="77777777" w:rsidR="004976BA" w:rsidRDefault="004976BA" w:rsidP="00F30E45">
      <w:pPr>
        <w:spacing w:after="0" w:line="240" w:lineRule="auto"/>
        <w:jc w:val="both"/>
      </w:pPr>
    </w:p>
    <w:p w14:paraId="23164BD3" w14:textId="77777777" w:rsidR="004976BA" w:rsidRDefault="004976BA" w:rsidP="00F30E45">
      <w:pPr>
        <w:spacing w:after="0" w:line="240" w:lineRule="auto"/>
        <w:jc w:val="both"/>
      </w:pPr>
    </w:p>
    <w:p w14:paraId="2967B1CC" w14:textId="77777777" w:rsidR="004976BA" w:rsidRDefault="004976BA" w:rsidP="00F30E45">
      <w:pPr>
        <w:spacing w:after="0" w:line="240" w:lineRule="auto"/>
        <w:jc w:val="both"/>
      </w:pPr>
    </w:p>
    <w:p w14:paraId="0A1CB847" w14:textId="77777777" w:rsidR="004976BA" w:rsidRDefault="004976BA" w:rsidP="00F30E45">
      <w:pPr>
        <w:spacing w:after="0" w:line="240" w:lineRule="auto"/>
        <w:jc w:val="both"/>
      </w:pPr>
    </w:p>
    <w:p w14:paraId="0AD6351E" w14:textId="77777777" w:rsidR="004976BA" w:rsidRDefault="004976BA" w:rsidP="00F30E45">
      <w:pPr>
        <w:spacing w:after="0" w:line="240" w:lineRule="auto"/>
        <w:jc w:val="both"/>
      </w:pPr>
    </w:p>
    <w:p w14:paraId="56C071A6" w14:textId="77777777" w:rsidR="004976BA" w:rsidRDefault="004976BA" w:rsidP="00F30E45">
      <w:pPr>
        <w:spacing w:after="0" w:line="240" w:lineRule="auto"/>
        <w:jc w:val="both"/>
      </w:pPr>
    </w:p>
    <w:p w14:paraId="2FD4DE86" w14:textId="77777777" w:rsidR="004976BA" w:rsidRDefault="004976BA" w:rsidP="00F30E45">
      <w:pPr>
        <w:spacing w:after="0" w:line="240" w:lineRule="auto"/>
        <w:jc w:val="both"/>
      </w:pPr>
    </w:p>
    <w:p w14:paraId="14697FC4" w14:textId="77777777" w:rsidR="004976BA" w:rsidRPr="00615ABD" w:rsidRDefault="004976BA" w:rsidP="00F30E45">
      <w:pPr>
        <w:spacing w:after="0" w:line="240" w:lineRule="auto"/>
        <w:jc w:val="both"/>
        <w:rPr>
          <w:b/>
          <w:sz w:val="40"/>
          <w:szCs w:val="40"/>
        </w:rPr>
      </w:pPr>
    </w:p>
    <w:p w14:paraId="2E5747D0" w14:textId="77777777" w:rsidR="004976BA" w:rsidRPr="00615ABD" w:rsidRDefault="004976BA" w:rsidP="00F30E45">
      <w:pPr>
        <w:spacing w:after="0" w:line="240" w:lineRule="auto"/>
        <w:jc w:val="both"/>
        <w:rPr>
          <w:b/>
          <w:sz w:val="40"/>
          <w:szCs w:val="40"/>
        </w:rPr>
      </w:pPr>
    </w:p>
    <w:p w14:paraId="6F74A44D" w14:textId="3E744274" w:rsidR="00424096" w:rsidRPr="00424096" w:rsidRDefault="00424096" w:rsidP="00424096">
      <w:pPr>
        <w:pStyle w:val="Ttulo1"/>
        <w:jc w:val="center"/>
        <w:rPr>
          <w:rFonts w:asciiTheme="minorHAnsi" w:eastAsiaTheme="minorHAnsi" w:hAnsiTheme="minorHAnsi" w:cstheme="minorBidi"/>
          <w:bCs w:val="0"/>
          <w:sz w:val="40"/>
          <w:szCs w:val="40"/>
          <w:lang w:val="es-CL" w:eastAsia="en-US"/>
        </w:rPr>
      </w:pPr>
      <w:r w:rsidRPr="00424096">
        <w:rPr>
          <w:rFonts w:asciiTheme="minorHAnsi" w:eastAsiaTheme="minorHAnsi" w:hAnsiTheme="minorHAnsi" w:cstheme="minorBidi"/>
          <w:bCs w:val="0"/>
          <w:sz w:val="40"/>
          <w:szCs w:val="40"/>
          <w:lang w:val="es-CL" w:eastAsia="en-US"/>
        </w:rPr>
        <w:t xml:space="preserve">FORMULARIO  POSTULACIÓN INTERNA </w:t>
      </w:r>
    </w:p>
    <w:p w14:paraId="67D21C2E" w14:textId="77777777" w:rsidR="00615ABD" w:rsidRPr="00615ABD" w:rsidRDefault="00615ABD" w:rsidP="00615ABD">
      <w:pPr>
        <w:ind w:left="50"/>
        <w:jc w:val="center"/>
        <w:rPr>
          <w:b/>
          <w:sz w:val="40"/>
          <w:szCs w:val="40"/>
        </w:rPr>
      </w:pPr>
      <w:r w:rsidRPr="00615ABD">
        <w:rPr>
          <w:b/>
          <w:sz w:val="40"/>
          <w:szCs w:val="40"/>
        </w:rPr>
        <w:t>“ I+D: DESARROLLO PRESENTE Y FUTURO DEL TERRITORIO Y LA SOCIEDAD”</w:t>
      </w:r>
    </w:p>
    <w:p w14:paraId="656AC695" w14:textId="0A4B05B6" w:rsidR="004976BA" w:rsidRDefault="004976BA" w:rsidP="00F30E45">
      <w:pPr>
        <w:spacing w:after="0" w:line="240" w:lineRule="auto"/>
        <w:jc w:val="both"/>
      </w:pPr>
    </w:p>
    <w:p w14:paraId="7B26C725" w14:textId="77777777" w:rsidR="003F0495" w:rsidRDefault="003F0495" w:rsidP="00F30E45">
      <w:pPr>
        <w:spacing w:after="0" w:line="240" w:lineRule="auto"/>
        <w:jc w:val="both"/>
      </w:pPr>
    </w:p>
    <w:p w14:paraId="62D4A2A1" w14:textId="77777777" w:rsidR="00F30E45" w:rsidRDefault="00F30E45" w:rsidP="00F30E45">
      <w:pPr>
        <w:spacing w:after="0" w:line="240" w:lineRule="auto"/>
        <w:jc w:val="center"/>
        <w:rPr>
          <w:b/>
          <w:sz w:val="32"/>
          <w:szCs w:val="32"/>
        </w:rPr>
      </w:pPr>
    </w:p>
    <w:p w14:paraId="2D6F4B08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219E3771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4DC1B31B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1B00F079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0E160762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24AA9360" w14:textId="4F66AF48" w:rsidR="004154B7" w:rsidRDefault="00615ABD" w:rsidP="00F30E45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Vicerrectoría de Investigación y Postgrado</w:t>
      </w:r>
    </w:p>
    <w:p w14:paraId="13198530" w14:textId="77777777"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14:paraId="5517341D" w14:textId="7C08DD89" w:rsidR="00F30E45" w:rsidRDefault="00615ABD" w:rsidP="00F30E45">
      <w:pPr>
        <w:spacing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21</w:t>
      </w:r>
    </w:p>
    <w:p w14:paraId="7B27DE4E" w14:textId="77777777" w:rsidR="003F0495" w:rsidRDefault="003F0495" w:rsidP="00F30E45">
      <w:pPr>
        <w:spacing w:line="240" w:lineRule="auto"/>
        <w:jc w:val="center"/>
        <w:rPr>
          <w:b/>
          <w:sz w:val="40"/>
          <w:szCs w:val="40"/>
        </w:rPr>
      </w:pPr>
    </w:p>
    <w:p w14:paraId="1A985DC2" w14:textId="77777777" w:rsidR="008E046E" w:rsidRDefault="008E046E" w:rsidP="00F30E45">
      <w:pPr>
        <w:spacing w:line="240" w:lineRule="auto"/>
        <w:jc w:val="center"/>
        <w:rPr>
          <w:b/>
          <w:sz w:val="40"/>
          <w:szCs w:val="40"/>
        </w:rPr>
      </w:pPr>
    </w:p>
    <w:p w14:paraId="763726C8" w14:textId="77777777" w:rsidR="00F30E45" w:rsidRDefault="00F30E45" w:rsidP="00F30E45">
      <w:pPr>
        <w:spacing w:after="0" w:line="240" w:lineRule="auto"/>
        <w:jc w:val="both"/>
        <w:rPr>
          <w:i/>
          <w:color w:val="2E74B5"/>
          <w:sz w:val="28"/>
          <w:szCs w:val="28"/>
        </w:rPr>
      </w:pPr>
    </w:p>
    <w:p w14:paraId="0A71330B" w14:textId="77777777" w:rsidR="008E046E" w:rsidRDefault="008E046E" w:rsidP="00F30E45">
      <w:pPr>
        <w:spacing w:after="0" w:line="240" w:lineRule="auto"/>
        <w:jc w:val="both"/>
        <w:rPr>
          <w:i/>
          <w:color w:val="2E74B5"/>
          <w:sz w:val="28"/>
          <w:szCs w:val="28"/>
        </w:rPr>
      </w:pPr>
    </w:p>
    <w:p w14:paraId="722727C0" w14:textId="77777777" w:rsidR="00F30E45" w:rsidRDefault="00F30E45" w:rsidP="00F30E45">
      <w:pPr>
        <w:numPr>
          <w:ilvl w:val="0"/>
          <w:numId w:val="31"/>
        </w:numPr>
        <w:spacing w:after="0" w:line="240" w:lineRule="auto"/>
        <w:ind w:hanging="1080"/>
        <w:jc w:val="both"/>
        <w:rPr>
          <w:b/>
        </w:rPr>
      </w:pPr>
      <w:r>
        <w:rPr>
          <w:b/>
        </w:rPr>
        <w:lastRenderedPageBreak/>
        <w:t>ASPECTOS GENERALES</w:t>
      </w:r>
    </w:p>
    <w:p w14:paraId="632CDAC6" w14:textId="77777777" w:rsidR="00F30E45" w:rsidRDefault="00F30E45" w:rsidP="00F30E45">
      <w:pPr>
        <w:spacing w:after="0" w:line="240" w:lineRule="auto"/>
        <w:jc w:val="both"/>
        <w:rPr>
          <w:b/>
        </w:rPr>
      </w:pPr>
    </w:p>
    <w:tbl>
      <w:tblPr>
        <w:tblW w:w="7829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3056"/>
        <w:gridCol w:w="2817"/>
        <w:gridCol w:w="1956"/>
      </w:tblGrid>
      <w:tr w:rsidR="00F30E45" w14:paraId="09723E3E" w14:textId="77777777" w:rsidTr="00E223AD">
        <w:trPr>
          <w:trHeight w:val="206"/>
          <w:tblCellSpacing w:w="20" w:type="dxa"/>
        </w:trPr>
        <w:tc>
          <w:tcPr>
            <w:tcW w:w="299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14:paraId="4AD1B8AB" w14:textId="77777777" w:rsidR="00F30E45" w:rsidRDefault="00F30E4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ipo de Proyecto: </w:t>
            </w:r>
          </w:p>
        </w:tc>
        <w:tc>
          <w:tcPr>
            <w:tcW w:w="471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14:paraId="6AA650AF" w14:textId="3C0E7772" w:rsidR="00F30E45" w:rsidRDefault="004C27C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+D Interno</w:t>
            </w:r>
          </w:p>
        </w:tc>
      </w:tr>
      <w:tr w:rsidR="00F30E45" w14:paraId="7628E555" w14:textId="77777777" w:rsidTr="00E223AD">
        <w:trPr>
          <w:trHeight w:val="179"/>
          <w:tblCellSpacing w:w="20" w:type="dxa"/>
        </w:trPr>
        <w:tc>
          <w:tcPr>
            <w:tcW w:w="299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ECA7CE1" w14:textId="77777777" w:rsidR="00F30E45" w:rsidRDefault="00F30E45">
            <w:pPr>
              <w:spacing w:after="0" w:line="240" w:lineRule="auto"/>
            </w:pPr>
            <w:r>
              <w:t>Duración (meses)</w:t>
            </w:r>
          </w:p>
        </w:tc>
        <w:tc>
          <w:tcPr>
            <w:tcW w:w="471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25B1F5" w14:textId="77777777" w:rsidR="00F30E45" w:rsidRDefault="00F30E45">
            <w:pPr>
              <w:spacing w:after="0" w:line="240" w:lineRule="auto"/>
            </w:pPr>
          </w:p>
        </w:tc>
      </w:tr>
      <w:tr w:rsidR="00F30E45" w14:paraId="552764D6" w14:textId="77777777" w:rsidTr="00E223AD">
        <w:trPr>
          <w:trHeight w:val="218"/>
          <w:tblCellSpacing w:w="20" w:type="dxa"/>
        </w:trPr>
        <w:tc>
          <w:tcPr>
            <w:tcW w:w="299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9F2EC36" w14:textId="77777777" w:rsidR="00F30E45" w:rsidRDefault="00F30E45">
            <w:pPr>
              <w:spacing w:after="0" w:line="240" w:lineRule="auto"/>
            </w:pPr>
            <w:r>
              <w:t>Título</w:t>
            </w:r>
          </w:p>
        </w:tc>
        <w:tc>
          <w:tcPr>
            <w:tcW w:w="471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75C90B0" w14:textId="77777777" w:rsidR="00F30E45" w:rsidRDefault="00F30E45">
            <w:pPr>
              <w:spacing w:after="0" w:line="240" w:lineRule="auto"/>
            </w:pPr>
          </w:p>
        </w:tc>
      </w:tr>
      <w:tr w:rsidR="006D04EB" w14:paraId="5C603596" w14:textId="77777777" w:rsidTr="00E223AD">
        <w:trPr>
          <w:trHeight w:val="218"/>
          <w:tblCellSpacing w:w="20" w:type="dxa"/>
        </w:trPr>
        <w:tc>
          <w:tcPr>
            <w:tcW w:w="299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E97617" w14:textId="3F3343EE" w:rsidR="006D04EB" w:rsidRDefault="006D04EB">
            <w:pPr>
              <w:spacing w:after="0" w:line="240" w:lineRule="auto"/>
            </w:pPr>
            <w:r>
              <w:t>Palabras Claves:</w:t>
            </w:r>
          </w:p>
        </w:tc>
        <w:tc>
          <w:tcPr>
            <w:tcW w:w="471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642805" w14:textId="77777777" w:rsidR="006D04EB" w:rsidRDefault="006D04EB">
            <w:pPr>
              <w:spacing w:after="0" w:line="240" w:lineRule="auto"/>
            </w:pPr>
          </w:p>
        </w:tc>
      </w:tr>
      <w:tr w:rsidR="004C27C0" w14:paraId="1F051D46" w14:textId="20D8C2DC" w:rsidTr="00E223AD">
        <w:trPr>
          <w:trHeight w:val="221"/>
          <w:tblCellSpacing w:w="20" w:type="dxa"/>
        </w:trPr>
        <w:tc>
          <w:tcPr>
            <w:tcW w:w="2996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</w:tcPr>
          <w:p w14:paraId="240BBECB" w14:textId="7B005E1A" w:rsidR="004C27C0" w:rsidRDefault="004C27C0">
            <w:pPr>
              <w:spacing w:after="0" w:line="240" w:lineRule="auto"/>
            </w:pPr>
            <w:r>
              <w:t>Línea (señale con X)</w:t>
            </w:r>
          </w:p>
        </w:tc>
        <w:tc>
          <w:tcPr>
            <w:tcW w:w="27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1A34118" w14:textId="04647171" w:rsidR="004C27C0" w:rsidRDefault="004C27C0" w:rsidP="004C27C0">
            <w:pPr>
              <w:pStyle w:val="Textoindependiente"/>
            </w:pPr>
            <w:r>
              <w:rPr>
                <w:rFonts w:asciiTheme="minorHAnsi" w:hAnsiTheme="minorHAnsi" w:cstheme="minorBidi"/>
                <w:szCs w:val="22"/>
              </w:rPr>
              <w:t>Industrias Agroalimentarias</w:t>
            </w:r>
          </w:p>
        </w:tc>
        <w:tc>
          <w:tcPr>
            <w:tcW w:w="189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6B83416" w14:textId="77777777" w:rsidR="004C27C0" w:rsidRDefault="004C27C0">
            <w:pPr>
              <w:spacing w:after="0" w:line="240" w:lineRule="auto"/>
            </w:pPr>
          </w:p>
        </w:tc>
      </w:tr>
      <w:tr w:rsidR="004C27C0" w14:paraId="6F9DEF42" w14:textId="33975704" w:rsidTr="00E223AD">
        <w:trPr>
          <w:trHeight w:val="218"/>
          <w:tblCellSpacing w:w="20" w:type="dxa"/>
        </w:trPr>
        <w:tc>
          <w:tcPr>
            <w:tcW w:w="2996" w:type="dxa"/>
            <w:vMerge/>
            <w:tcBorders>
              <w:left w:val="outset" w:sz="6" w:space="0" w:color="auto"/>
              <w:right w:val="outset" w:sz="6" w:space="0" w:color="auto"/>
            </w:tcBorders>
          </w:tcPr>
          <w:p w14:paraId="6B381525" w14:textId="77777777" w:rsidR="004C27C0" w:rsidRDefault="004C27C0">
            <w:pPr>
              <w:spacing w:after="0" w:line="240" w:lineRule="auto"/>
            </w:pPr>
          </w:p>
        </w:tc>
        <w:tc>
          <w:tcPr>
            <w:tcW w:w="27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19015B7" w14:textId="76BC13F2" w:rsidR="004C27C0" w:rsidRDefault="004C27C0" w:rsidP="004C27C0">
            <w:pPr>
              <w:pStyle w:val="Textoindependiente"/>
            </w:pPr>
            <w:r>
              <w:rPr>
                <w:rFonts w:asciiTheme="minorHAnsi" w:hAnsiTheme="minorHAnsi" w:cstheme="minorBidi"/>
                <w:szCs w:val="22"/>
              </w:rPr>
              <w:t>Cambio Climático y Eficiencia Energética</w:t>
            </w:r>
          </w:p>
        </w:tc>
        <w:tc>
          <w:tcPr>
            <w:tcW w:w="189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F20959" w14:textId="77777777" w:rsidR="004C27C0" w:rsidRDefault="004C27C0">
            <w:pPr>
              <w:spacing w:after="0" w:line="240" w:lineRule="auto"/>
            </w:pPr>
          </w:p>
        </w:tc>
      </w:tr>
      <w:tr w:rsidR="004C27C0" w14:paraId="3E3E84AC" w14:textId="693F142B" w:rsidTr="00E223AD">
        <w:trPr>
          <w:trHeight w:val="218"/>
          <w:tblCellSpacing w:w="20" w:type="dxa"/>
        </w:trPr>
        <w:tc>
          <w:tcPr>
            <w:tcW w:w="2996" w:type="dxa"/>
            <w:vMerge/>
            <w:tcBorders>
              <w:left w:val="outset" w:sz="6" w:space="0" w:color="auto"/>
              <w:right w:val="outset" w:sz="6" w:space="0" w:color="auto"/>
            </w:tcBorders>
          </w:tcPr>
          <w:p w14:paraId="5C932063" w14:textId="77777777" w:rsidR="004C27C0" w:rsidRDefault="004C27C0">
            <w:pPr>
              <w:spacing w:after="0" w:line="240" w:lineRule="auto"/>
            </w:pPr>
          </w:p>
        </w:tc>
        <w:tc>
          <w:tcPr>
            <w:tcW w:w="27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4E4F22" w14:textId="5FCBC338" w:rsidR="004C27C0" w:rsidRDefault="004C27C0" w:rsidP="004C27C0">
            <w:pPr>
              <w:pStyle w:val="Textoindependiente"/>
            </w:pPr>
            <w:r>
              <w:rPr>
                <w:rFonts w:asciiTheme="minorHAnsi" w:hAnsiTheme="minorHAnsi" w:cstheme="minorBidi"/>
                <w:szCs w:val="22"/>
              </w:rPr>
              <w:t>Recursos Hídricos</w:t>
            </w:r>
          </w:p>
        </w:tc>
        <w:tc>
          <w:tcPr>
            <w:tcW w:w="189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F5AC89" w14:textId="77777777" w:rsidR="004C27C0" w:rsidRDefault="004C27C0">
            <w:pPr>
              <w:spacing w:after="0" w:line="240" w:lineRule="auto"/>
            </w:pPr>
          </w:p>
        </w:tc>
      </w:tr>
      <w:tr w:rsidR="004C27C0" w14:paraId="4330F61C" w14:textId="0C3724DA" w:rsidTr="00E223AD">
        <w:trPr>
          <w:trHeight w:val="218"/>
          <w:tblCellSpacing w:w="20" w:type="dxa"/>
        </w:trPr>
        <w:tc>
          <w:tcPr>
            <w:tcW w:w="2996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7AC789B" w14:textId="77777777" w:rsidR="004C27C0" w:rsidRDefault="004C27C0">
            <w:pPr>
              <w:spacing w:after="0" w:line="240" w:lineRule="auto"/>
            </w:pPr>
          </w:p>
        </w:tc>
        <w:tc>
          <w:tcPr>
            <w:tcW w:w="27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9B9F09" w14:textId="61D3B13A" w:rsidR="004C27C0" w:rsidRDefault="004C27C0" w:rsidP="004C27C0">
            <w:pPr>
              <w:pStyle w:val="Textoindependiente"/>
            </w:pPr>
            <w:r>
              <w:rPr>
                <w:rFonts w:asciiTheme="minorHAnsi" w:hAnsiTheme="minorHAnsi" w:cstheme="minorBidi"/>
                <w:szCs w:val="22"/>
              </w:rPr>
              <w:t>Industria y Tecnología</w:t>
            </w:r>
          </w:p>
        </w:tc>
        <w:tc>
          <w:tcPr>
            <w:tcW w:w="189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8D7ECF" w14:textId="77777777" w:rsidR="004C27C0" w:rsidRDefault="004C27C0">
            <w:pPr>
              <w:spacing w:after="0" w:line="240" w:lineRule="auto"/>
            </w:pPr>
          </w:p>
        </w:tc>
      </w:tr>
      <w:tr w:rsidR="00E223AD" w14:paraId="3D5D2D6C" w14:textId="77777777" w:rsidTr="00E223AD">
        <w:trPr>
          <w:trHeight w:val="218"/>
          <w:tblCellSpacing w:w="20" w:type="dxa"/>
        </w:trPr>
        <w:tc>
          <w:tcPr>
            <w:tcW w:w="2996" w:type="dxa"/>
            <w:tcBorders>
              <w:left w:val="outset" w:sz="6" w:space="0" w:color="auto"/>
              <w:right w:val="outset" w:sz="6" w:space="0" w:color="auto"/>
            </w:tcBorders>
          </w:tcPr>
          <w:p w14:paraId="24A07D69" w14:textId="267341F1" w:rsidR="00E223AD" w:rsidRDefault="00E223AD">
            <w:pPr>
              <w:spacing w:after="0" w:line="240" w:lineRule="auto"/>
            </w:pPr>
            <w:r>
              <w:t>Territorio /Región</w:t>
            </w:r>
          </w:p>
        </w:tc>
        <w:tc>
          <w:tcPr>
            <w:tcW w:w="471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327271" w14:textId="77777777" w:rsidR="00E223AD" w:rsidRDefault="00E223AD">
            <w:pPr>
              <w:spacing w:after="0" w:line="240" w:lineRule="auto"/>
            </w:pPr>
          </w:p>
        </w:tc>
      </w:tr>
      <w:tr w:rsidR="00E223AD" w14:paraId="3B8D32F9" w14:textId="77777777" w:rsidTr="00E223AD">
        <w:trPr>
          <w:trHeight w:val="218"/>
          <w:tblCellSpacing w:w="20" w:type="dxa"/>
        </w:trPr>
        <w:tc>
          <w:tcPr>
            <w:tcW w:w="2996" w:type="dxa"/>
            <w:tcBorders>
              <w:left w:val="outset" w:sz="6" w:space="0" w:color="auto"/>
              <w:right w:val="outset" w:sz="6" w:space="0" w:color="auto"/>
            </w:tcBorders>
          </w:tcPr>
          <w:p w14:paraId="058D0222" w14:textId="5EF26AEB" w:rsidR="00415573" w:rsidRDefault="00725EB2" w:rsidP="00E223AD">
            <w:pPr>
              <w:spacing w:after="0" w:line="240" w:lineRule="auto"/>
              <w:jc w:val="both"/>
              <w:outlineLvl w:val="0"/>
            </w:pPr>
            <w:r>
              <w:t>Entidad Externa</w:t>
            </w:r>
            <w:r w:rsidR="00415573">
              <w:t xml:space="preserve"> </w:t>
            </w:r>
          </w:p>
          <w:p w14:paraId="7C88D84B" w14:textId="7D2813D0" w:rsidR="00E223AD" w:rsidRDefault="00E223AD" w:rsidP="00E223AD">
            <w:pPr>
              <w:spacing w:after="0" w:line="240" w:lineRule="auto"/>
              <w:jc w:val="both"/>
              <w:outlineLvl w:val="0"/>
            </w:pPr>
            <w:r>
              <w:t xml:space="preserve"> (Si corresponde)</w:t>
            </w:r>
          </w:p>
          <w:p w14:paraId="27424F1E" w14:textId="77777777" w:rsidR="00E223AD" w:rsidRDefault="00E223AD">
            <w:pPr>
              <w:spacing w:after="0" w:line="240" w:lineRule="auto"/>
            </w:pPr>
          </w:p>
        </w:tc>
        <w:tc>
          <w:tcPr>
            <w:tcW w:w="471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E20958" w14:textId="77777777" w:rsidR="00E223AD" w:rsidRDefault="00E223AD">
            <w:pPr>
              <w:spacing w:after="0" w:line="240" w:lineRule="auto"/>
            </w:pPr>
          </w:p>
        </w:tc>
      </w:tr>
    </w:tbl>
    <w:p w14:paraId="0EAC1A40" w14:textId="77777777"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7B77CD82" w14:textId="77777777"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.1.</w:t>
      </w:r>
      <w:r>
        <w:rPr>
          <w:b/>
        </w:rPr>
        <w:tab/>
        <w:t>Resumen</w:t>
      </w:r>
    </w:p>
    <w:p w14:paraId="3E13E046" w14:textId="77777777" w:rsidR="00F30E45" w:rsidRDefault="00F30E45" w:rsidP="00F30E45">
      <w:pPr>
        <w:spacing w:after="0" w:line="240" w:lineRule="auto"/>
        <w:jc w:val="both"/>
        <w:rPr>
          <w:b/>
        </w:rPr>
      </w:pPr>
    </w:p>
    <w:tbl>
      <w:tblPr>
        <w:tblW w:w="9630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F30E45" w14:paraId="7A4D70B8" w14:textId="77777777" w:rsidTr="00F30E45">
        <w:trPr>
          <w:tblCellSpacing w:w="20" w:type="dxa"/>
          <w:jc w:val="center"/>
        </w:trPr>
        <w:tc>
          <w:tcPr>
            <w:tcW w:w="9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730F2864" w14:textId="6E99135A"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>En esta sección debe presentar el resumen de su proyecto. Considere que una buena redacción facilita la comprensión y evaluación del proyecto.</w:t>
            </w:r>
          </w:p>
          <w:p w14:paraId="278D7EFD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La extensión máxima de esta sección es de ½ página (1.750 caracteres, Letra Courier, tamaño 12).</w:t>
            </w:r>
            <w:r>
              <w:rPr>
                <w:b/>
              </w:rPr>
              <w:t xml:space="preserve"> </w:t>
            </w:r>
          </w:p>
        </w:tc>
      </w:tr>
      <w:tr w:rsidR="00F30E45" w14:paraId="1E350735" w14:textId="77777777" w:rsidTr="00F30E45">
        <w:trPr>
          <w:tblCellSpacing w:w="20" w:type="dxa"/>
          <w:jc w:val="center"/>
        </w:trPr>
        <w:tc>
          <w:tcPr>
            <w:tcW w:w="9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07EA479F" w14:textId="77777777" w:rsidR="00F30E45" w:rsidRDefault="00F30E45">
            <w:pPr>
              <w:spacing w:after="0" w:line="240" w:lineRule="auto"/>
              <w:rPr>
                <w:b/>
              </w:rPr>
            </w:pPr>
          </w:p>
          <w:p w14:paraId="41CA4D24" w14:textId="77777777" w:rsidR="00F30E45" w:rsidRDefault="00F30E4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SUMEN</w:t>
            </w:r>
          </w:p>
          <w:p w14:paraId="08FE48A1" w14:textId="77777777" w:rsidR="00F30E45" w:rsidRDefault="00F30E45">
            <w:pPr>
              <w:spacing w:after="0" w:line="240" w:lineRule="auto"/>
              <w:rPr>
                <w:b/>
              </w:rPr>
            </w:pPr>
          </w:p>
        </w:tc>
      </w:tr>
      <w:tr w:rsidR="00F30E45" w14:paraId="5F769CE1" w14:textId="77777777" w:rsidTr="00F30E45">
        <w:trPr>
          <w:tblCellSpacing w:w="20" w:type="dxa"/>
          <w:jc w:val="center"/>
        </w:trPr>
        <w:tc>
          <w:tcPr>
            <w:tcW w:w="9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3623100" w14:textId="77777777" w:rsidR="00F30E45" w:rsidRDefault="00F30E45">
            <w:pPr>
              <w:spacing w:after="0" w:line="240" w:lineRule="auto"/>
            </w:pPr>
          </w:p>
          <w:p w14:paraId="18FEC869" w14:textId="77777777" w:rsidR="00F30E45" w:rsidRDefault="00F30E45">
            <w:pPr>
              <w:spacing w:after="0" w:line="240" w:lineRule="auto"/>
            </w:pPr>
          </w:p>
          <w:p w14:paraId="015B1DEB" w14:textId="77777777" w:rsidR="00F30E45" w:rsidRDefault="00F30E45">
            <w:pPr>
              <w:spacing w:after="0" w:line="240" w:lineRule="auto"/>
            </w:pPr>
          </w:p>
          <w:p w14:paraId="1F977593" w14:textId="77777777" w:rsidR="00F30E45" w:rsidRDefault="00F30E45">
            <w:pPr>
              <w:spacing w:after="0" w:line="240" w:lineRule="auto"/>
            </w:pPr>
          </w:p>
          <w:p w14:paraId="10863A89" w14:textId="77777777" w:rsidR="00F30E45" w:rsidRDefault="00F30E45">
            <w:pPr>
              <w:spacing w:after="0" w:line="240" w:lineRule="auto"/>
            </w:pPr>
          </w:p>
          <w:p w14:paraId="0880463E" w14:textId="77777777" w:rsidR="00F30E45" w:rsidRDefault="00F30E45">
            <w:pPr>
              <w:spacing w:after="0" w:line="240" w:lineRule="auto"/>
            </w:pPr>
          </w:p>
          <w:p w14:paraId="3C1377A7" w14:textId="77777777" w:rsidR="00F30E45" w:rsidRDefault="00F30E45">
            <w:pPr>
              <w:spacing w:after="0" w:line="240" w:lineRule="auto"/>
            </w:pPr>
          </w:p>
          <w:p w14:paraId="51E20990" w14:textId="77777777" w:rsidR="00F30E45" w:rsidRDefault="00F30E45">
            <w:pPr>
              <w:spacing w:after="0" w:line="240" w:lineRule="auto"/>
            </w:pPr>
          </w:p>
          <w:p w14:paraId="6795AAD5" w14:textId="77777777" w:rsidR="00F30E45" w:rsidRDefault="00F30E45">
            <w:pPr>
              <w:spacing w:after="0" w:line="240" w:lineRule="auto"/>
            </w:pPr>
          </w:p>
          <w:p w14:paraId="73C79F31" w14:textId="77777777" w:rsidR="00F30E45" w:rsidRDefault="00F30E45">
            <w:pPr>
              <w:spacing w:after="0" w:line="240" w:lineRule="auto"/>
            </w:pPr>
          </w:p>
          <w:p w14:paraId="4C3317A2" w14:textId="77777777" w:rsidR="00F30E45" w:rsidRDefault="00F30E45">
            <w:pPr>
              <w:spacing w:after="0" w:line="240" w:lineRule="auto"/>
            </w:pPr>
          </w:p>
          <w:p w14:paraId="5F1E6D01" w14:textId="77777777" w:rsidR="00F30E45" w:rsidRDefault="00F30E45">
            <w:pPr>
              <w:spacing w:after="0" w:line="240" w:lineRule="auto"/>
            </w:pPr>
          </w:p>
          <w:p w14:paraId="2D48A052" w14:textId="77777777" w:rsidR="00F30E45" w:rsidRDefault="00F30E45">
            <w:pPr>
              <w:spacing w:after="0" w:line="240" w:lineRule="auto"/>
            </w:pPr>
          </w:p>
          <w:p w14:paraId="563B4547" w14:textId="77777777" w:rsidR="00F30E45" w:rsidRDefault="00F30E45">
            <w:pPr>
              <w:spacing w:after="0" w:line="240" w:lineRule="auto"/>
            </w:pPr>
          </w:p>
          <w:p w14:paraId="3ADD8651" w14:textId="77777777" w:rsidR="00F30E45" w:rsidRDefault="00F30E45">
            <w:pPr>
              <w:spacing w:after="0" w:line="240" w:lineRule="auto"/>
            </w:pPr>
          </w:p>
        </w:tc>
      </w:tr>
    </w:tbl>
    <w:p w14:paraId="646D3A34" w14:textId="21A87CBB"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57C5C841" w14:textId="72297753" w:rsidR="006344B8" w:rsidRDefault="006344B8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3BD3A4FD" w14:textId="77777777" w:rsidR="006344B8" w:rsidRDefault="006344B8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4D5ECE42" w14:textId="77777777"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lastRenderedPageBreak/>
        <w:t>I.2.</w:t>
      </w:r>
      <w:r>
        <w:rPr>
          <w:b/>
        </w:rPr>
        <w:tab/>
        <w:t>Investigador(a) Responsable</w:t>
      </w:r>
    </w:p>
    <w:p w14:paraId="491B8CFF" w14:textId="77777777" w:rsidR="00F30E45" w:rsidRDefault="00F30E45" w:rsidP="00F30E45">
      <w:pPr>
        <w:spacing w:after="0" w:line="240" w:lineRule="auto"/>
        <w:jc w:val="both"/>
        <w:rPr>
          <w:b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3686"/>
        <w:gridCol w:w="5975"/>
      </w:tblGrid>
      <w:tr w:rsidR="00F30E45" w14:paraId="438444EC" w14:textId="77777777" w:rsidTr="00F30E45">
        <w:trPr>
          <w:tblCellSpacing w:w="20" w:type="dxa"/>
        </w:trPr>
        <w:tc>
          <w:tcPr>
            <w:tcW w:w="958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14:paraId="40FCF65E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En esta sección debe completar el número de horas semanales de dedicación al proyecto y enviar la solicitud a su unidad académica para la autorización de carga académica.</w:t>
            </w:r>
          </w:p>
        </w:tc>
      </w:tr>
      <w:tr w:rsidR="00F30E45" w14:paraId="19258102" w14:textId="77777777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454E43B" w14:textId="77777777" w:rsidR="00F30E45" w:rsidRDefault="00F30E45">
            <w:pPr>
              <w:spacing w:after="0" w:line="240" w:lineRule="auto"/>
              <w:jc w:val="both"/>
            </w:pPr>
            <w:r>
              <w:t>Apellido Paterno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C484C0" w14:textId="77777777" w:rsidR="00F30E45" w:rsidRDefault="00F30E45">
            <w:pPr>
              <w:spacing w:after="0" w:line="240" w:lineRule="auto"/>
              <w:jc w:val="both"/>
            </w:pPr>
          </w:p>
        </w:tc>
      </w:tr>
      <w:tr w:rsidR="00F30E45" w14:paraId="36BE6344" w14:textId="77777777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ED2F999" w14:textId="77777777" w:rsidR="00F30E45" w:rsidRDefault="00F30E45">
            <w:pPr>
              <w:spacing w:after="0" w:line="240" w:lineRule="auto"/>
              <w:jc w:val="both"/>
            </w:pPr>
            <w:r>
              <w:t>Apellido Materno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BE548D" w14:textId="77777777" w:rsidR="00F30E45" w:rsidRDefault="00F30E45">
            <w:pPr>
              <w:spacing w:after="0" w:line="240" w:lineRule="auto"/>
              <w:jc w:val="both"/>
            </w:pPr>
          </w:p>
        </w:tc>
      </w:tr>
      <w:tr w:rsidR="00F30E45" w14:paraId="6DC1FBAF" w14:textId="77777777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0F2EA77" w14:textId="77777777" w:rsidR="00F30E45" w:rsidRDefault="00F30E45">
            <w:pPr>
              <w:spacing w:after="0" w:line="240" w:lineRule="auto"/>
              <w:jc w:val="both"/>
            </w:pPr>
            <w:r>
              <w:t xml:space="preserve">Nombres 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219AB00" w14:textId="77777777" w:rsidR="00F30E45" w:rsidRDefault="00F30E45">
            <w:pPr>
              <w:spacing w:after="0" w:line="240" w:lineRule="auto"/>
              <w:jc w:val="both"/>
            </w:pPr>
          </w:p>
        </w:tc>
      </w:tr>
      <w:tr w:rsidR="00F30E45" w14:paraId="2FE7F781" w14:textId="77777777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E15CDD" w14:textId="77777777" w:rsidR="00F30E45" w:rsidRDefault="00F30E45">
            <w:pPr>
              <w:spacing w:after="0" w:line="240" w:lineRule="auto"/>
              <w:jc w:val="both"/>
            </w:pPr>
            <w:r>
              <w:t>Unidad Académica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1B46086" w14:textId="77777777" w:rsidR="00F30E45" w:rsidRDefault="00F30E45">
            <w:pPr>
              <w:spacing w:after="0" w:line="240" w:lineRule="auto"/>
              <w:jc w:val="both"/>
            </w:pPr>
          </w:p>
        </w:tc>
      </w:tr>
      <w:tr w:rsidR="0035028B" w14:paraId="4E174D9B" w14:textId="77777777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A7E2B1" w14:textId="7B69374D" w:rsidR="0035028B" w:rsidRDefault="0035028B">
            <w:pPr>
              <w:spacing w:after="0" w:line="240" w:lineRule="auto"/>
              <w:jc w:val="both"/>
            </w:pPr>
            <w:r>
              <w:t>Grupo</w:t>
            </w:r>
            <w:r w:rsidR="002948CB">
              <w:t xml:space="preserve"> o Centro</w:t>
            </w:r>
            <w:r>
              <w:t xml:space="preserve"> de Investigación (Si corresponde)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B064CA" w14:textId="77777777" w:rsidR="0035028B" w:rsidRDefault="0035028B">
            <w:pPr>
              <w:spacing w:after="0" w:line="240" w:lineRule="auto"/>
              <w:jc w:val="both"/>
            </w:pPr>
          </w:p>
        </w:tc>
      </w:tr>
      <w:tr w:rsidR="00F30E45" w14:paraId="3B475F0B" w14:textId="77777777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0EEF65" w14:textId="77777777" w:rsidR="00F30E45" w:rsidRDefault="00F30E45">
            <w:pPr>
              <w:spacing w:after="0" w:line="240" w:lineRule="auto"/>
              <w:jc w:val="both"/>
            </w:pPr>
            <w:r>
              <w:t>Horas Semanales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502E63B" w14:textId="77777777" w:rsidR="00F30E45" w:rsidRDefault="00F30E45">
            <w:pPr>
              <w:spacing w:after="0" w:line="240" w:lineRule="auto"/>
              <w:jc w:val="both"/>
            </w:pPr>
          </w:p>
        </w:tc>
      </w:tr>
      <w:tr w:rsidR="0035028B" w14:paraId="5CD5E7B0" w14:textId="77777777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6B33B3A" w14:textId="057B05B8" w:rsidR="0035028B" w:rsidRDefault="0035028B">
            <w:pPr>
              <w:spacing w:after="0" w:line="240" w:lineRule="auto"/>
              <w:jc w:val="both"/>
            </w:pPr>
            <w:r>
              <w:t>E-mail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F3ECF2" w14:textId="77777777" w:rsidR="0035028B" w:rsidRDefault="0035028B">
            <w:pPr>
              <w:spacing w:after="0" w:line="240" w:lineRule="auto"/>
              <w:jc w:val="both"/>
            </w:pPr>
          </w:p>
        </w:tc>
      </w:tr>
      <w:tr w:rsidR="0035028B" w14:paraId="00E3AB93" w14:textId="77777777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DA6FB9" w14:textId="275EBB0F" w:rsidR="0035028B" w:rsidRDefault="0035028B">
            <w:pPr>
              <w:spacing w:after="0" w:line="240" w:lineRule="auto"/>
              <w:jc w:val="both"/>
            </w:pPr>
            <w:r>
              <w:t>Fono contacto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FCF8DB" w14:textId="77777777" w:rsidR="0035028B" w:rsidRDefault="0035028B">
            <w:pPr>
              <w:spacing w:after="0" w:line="240" w:lineRule="auto"/>
              <w:jc w:val="both"/>
            </w:pPr>
          </w:p>
        </w:tc>
      </w:tr>
    </w:tbl>
    <w:p w14:paraId="3C15FB45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32554A7A" w14:textId="77777777"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.3.</w:t>
      </w:r>
      <w:r>
        <w:rPr>
          <w:b/>
        </w:rPr>
        <w:tab/>
        <w:t>Coinvestigador(a)(es)(as)</w:t>
      </w:r>
    </w:p>
    <w:p w14:paraId="0D16FDF2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9736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1048"/>
        <w:gridCol w:w="1152"/>
        <w:gridCol w:w="1201"/>
        <w:gridCol w:w="1811"/>
        <w:gridCol w:w="1563"/>
        <w:gridCol w:w="1622"/>
        <w:gridCol w:w="1339"/>
      </w:tblGrid>
      <w:tr w:rsidR="00F30E45" w14:paraId="1406736F" w14:textId="77777777" w:rsidTr="00F30E45">
        <w:trPr>
          <w:tblCellSpacing w:w="20" w:type="dxa"/>
        </w:trPr>
        <w:tc>
          <w:tcPr>
            <w:tcW w:w="9656" w:type="dxa"/>
            <w:gridSpan w:val="7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4618D54D" w14:textId="77777777"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>Coinvestigador(a)(es)(as) Realice una búsqueda por nombre y luego agregue las personas que conformarán su equipo.</w:t>
            </w:r>
          </w:p>
          <w:p w14:paraId="5AED5792" w14:textId="4B59E56D"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 xml:space="preserve">*Recuerde: Sólo puede agregar </w:t>
            </w:r>
            <w:r w:rsidR="004976BA">
              <w:rPr>
                <w:i/>
                <w:color w:val="2E74B5"/>
              </w:rPr>
              <w:t>a los proyectos académicos</w:t>
            </w:r>
            <w:r>
              <w:rPr>
                <w:i/>
                <w:color w:val="2E74B5"/>
              </w:rPr>
              <w:t xml:space="preserve"> jornada completa y media jornada como coinvestigadores internos.</w:t>
            </w:r>
          </w:p>
          <w:p w14:paraId="266F39BB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*Recuerde: Su proyecto debe contar con al menos un(a) coinvestigador(a) de algún departamento de la Universidad del Bío-Bío.</w:t>
            </w:r>
            <w:r>
              <w:rPr>
                <w:b/>
              </w:rPr>
              <w:t xml:space="preserve"> </w:t>
            </w:r>
          </w:p>
        </w:tc>
      </w:tr>
      <w:tr w:rsidR="00F30E45" w14:paraId="25B90F25" w14:textId="77777777" w:rsidTr="00F30E45">
        <w:trPr>
          <w:tblCellSpacing w:w="20" w:type="dxa"/>
        </w:trPr>
        <w:tc>
          <w:tcPr>
            <w:tcW w:w="9656" w:type="dxa"/>
            <w:gridSpan w:val="7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56871B27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</w:p>
          <w:p w14:paraId="182978FE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Coinvestigadores Internos</w:t>
            </w:r>
          </w:p>
          <w:p w14:paraId="0A13693D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35028B" w14:paraId="60B5EBA7" w14:textId="77777777" w:rsidTr="0035028B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4786CAF1" w14:textId="77777777" w:rsidR="0035028B" w:rsidRDefault="0035028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Rut</w:t>
            </w: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19246ADA" w14:textId="77777777" w:rsidR="0035028B" w:rsidRDefault="0035028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Apellido Paterno</w:t>
            </w: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2523E4DE" w14:textId="77777777" w:rsidR="0035028B" w:rsidRDefault="0035028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Apellido Materno</w:t>
            </w: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6D0FF0E9" w14:textId="77777777" w:rsidR="0035028B" w:rsidRDefault="0035028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Nombres</w:t>
            </w: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179A19CD" w14:textId="77777777" w:rsidR="0035028B" w:rsidRDefault="0035028B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Unidad Académica</w:t>
            </w: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</w:tcPr>
          <w:p w14:paraId="60877AC5" w14:textId="2490E0F0" w:rsidR="0035028B" w:rsidRDefault="0035028B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Grupo </w:t>
            </w:r>
            <w:r w:rsidR="002948CB">
              <w:rPr>
                <w:b/>
              </w:rPr>
              <w:t xml:space="preserve">o Centro </w:t>
            </w:r>
            <w:r>
              <w:rPr>
                <w:b/>
              </w:rPr>
              <w:t>de Investigación</w:t>
            </w: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0DDC8A65" w14:textId="1D6C5862" w:rsidR="0035028B" w:rsidRDefault="0035028B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Horas Semanales</w:t>
            </w:r>
          </w:p>
        </w:tc>
      </w:tr>
      <w:tr w:rsidR="0035028B" w14:paraId="71B8FFC6" w14:textId="77777777" w:rsidTr="0035028B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1E50E4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C1211E5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455A94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B0B82F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596A370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638C1F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08DAA6" w14:textId="3D48D6C1" w:rsidR="0035028B" w:rsidRDefault="0035028B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35028B" w14:paraId="171E91C7" w14:textId="77777777" w:rsidTr="0035028B">
        <w:trPr>
          <w:tblCellSpacing w:w="20" w:type="dxa"/>
        </w:trPr>
        <w:tc>
          <w:tcPr>
            <w:tcW w:w="9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139373A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1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08A647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16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5DFD573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7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70C66BC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5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1CDF87C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5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40CC38" w14:textId="77777777" w:rsidR="0035028B" w:rsidRDefault="0035028B">
            <w:pPr>
              <w:spacing w:after="0" w:line="240" w:lineRule="auto"/>
              <w:jc w:val="both"/>
            </w:pPr>
          </w:p>
        </w:tc>
        <w:tc>
          <w:tcPr>
            <w:tcW w:w="1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C2A41D" w14:textId="63B3F166" w:rsidR="0035028B" w:rsidRDefault="0035028B">
            <w:pPr>
              <w:spacing w:after="0" w:line="240" w:lineRule="auto"/>
              <w:jc w:val="both"/>
            </w:pPr>
          </w:p>
        </w:tc>
      </w:tr>
    </w:tbl>
    <w:p w14:paraId="6761D05C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  <w:r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  <w:t>Agregue más cuadros si es necesario.</w:t>
      </w:r>
    </w:p>
    <w:p w14:paraId="3DBAFD5E" w14:textId="48DBAF5C" w:rsidR="004976BA" w:rsidRDefault="004976BA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2EE33F07" w14:textId="3ABD9F6D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1799DF1C" w14:textId="56DD9FEA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0F4CC694" w14:textId="07FD3734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183B86B5" w14:textId="395CC91A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379BBC1E" w14:textId="1AEF388E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66595E99" w14:textId="77777777" w:rsidR="006344B8" w:rsidRDefault="006344B8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1053321D" w14:textId="49C5FD78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4B99B956" w14:textId="33E1B2C1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749372A6" w14:textId="77777777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7A84B018" w14:textId="0A48B681" w:rsidR="004976BA" w:rsidRDefault="004976BA" w:rsidP="004976BA">
      <w:pPr>
        <w:spacing w:after="0" w:line="240" w:lineRule="auto"/>
        <w:jc w:val="both"/>
        <w:rPr>
          <w:b/>
        </w:rPr>
      </w:pPr>
      <w:r>
        <w:rPr>
          <w:b/>
        </w:rPr>
        <w:t>I.4.</w:t>
      </w:r>
      <w:r>
        <w:rPr>
          <w:b/>
        </w:rPr>
        <w:tab/>
      </w:r>
      <w:r w:rsidR="004C27C0">
        <w:rPr>
          <w:b/>
        </w:rPr>
        <w:t>Estudiantes</w:t>
      </w:r>
    </w:p>
    <w:p w14:paraId="7AD07451" w14:textId="77777777" w:rsidR="004154B7" w:rsidRDefault="004154B7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4678"/>
        <w:gridCol w:w="4983"/>
      </w:tblGrid>
      <w:tr w:rsidR="00F30E45" w:rsidRPr="00251146" w14:paraId="521EE017" w14:textId="77777777" w:rsidTr="00F30E45">
        <w:trPr>
          <w:tblCellSpacing w:w="20" w:type="dxa"/>
        </w:trPr>
        <w:tc>
          <w:tcPr>
            <w:tcW w:w="958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14:paraId="0CD4932D" w14:textId="43E536BC" w:rsidR="00F30E45" w:rsidRPr="00251146" w:rsidRDefault="004976BA" w:rsidP="004C27C0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>C</w:t>
            </w:r>
            <w:r w:rsidR="00F30E45" w:rsidRPr="00251146">
              <w:rPr>
                <w:i/>
                <w:color w:val="2E74B5"/>
              </w:rPr>
              <w:t xml:space="preserve">omplete la cantidad de </w:t>
            </w:r>
            <w:r w:rsidR="004C27C0">
              <w:rPr>
                <w:i/>
                <w:color w:val="2E74B5"/>
              </w:rPr>
              <w:t xml:space="preserve">estudiantes </w:t>
            </w:r>
            <w:r w:rsidR="00F30E45" w:rsidRPr="00251146">
              <w:rPr>
                <w:i/>
                <w:color w:val="2E74B5"/>
              </w:rPr>
              <w:t xml:space="preserve"> que necesitará en la siguiente tabla. Recuerde que el proyecto debe comprometer al menos 1 alumno de pregrado o 1 alumno de postgrado.</w:t>
            </w:r>
          </w:p>
        </w:tc>
      </w:tr>
      <w:tr w:rsidR="00F30E45" w:rsidRPr="00251146" w14:paraId="6391D2C0" w14:textId="77777777" w:rsidTr="00F30E45">
        <w:trPr>
          <w:tblCellSpacing w:w="20" w:type="dxa"/>
        </w:trPr>
        <w:tc>
          <w:tcPr>
            <w:tcW w:w="958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0587BBC9" w14:textId="77777777" w:rsidR="00F30E45" w:rsidRPr="00251146" w:rsidRDefault="00F30E45">
            <w:pPr>
              <w:spacing w:after="0" w:line="240" w:lineRule="auto"/>
              <w:jc w:val="both"/>
              <w:rPr>
                <w:b/>
              </w:rPr>
            </w:pPr>
          </w:p>
          <w:p w14:paraId="433BB0F0" w14:textId="77777777" w:rsidR="00F30E45" w:rsidRPr="00251146" w:rsidRDefault="00F30E45">
            <w:pPr>
              <w:spacing w:after="0" w:line="240" w:lineRule="auto"/>
              <w:jc w:val="both"/>
              <w:rPr>
                <w:b/>
              </w:rPr>
            </w:pPr>
            <w:r w:rsidRPr="00251146">
              <w:rPr>
                <w:b/>
              </w:rPr>
              <w:t>Compromiso de participación de Alumnos(as)</w:t>
            </w:r>
          </w:p>
          <w:p w14:paraId="63FFB363" w14:textId="77777777" w:rsidR="00F30E45" w:rsidRPr="00251146" w:rsidRDefault="00F30E45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F30E45" w:rsidRPr="00251146" w14:paraId="43F6FB41" w14:textId="77777777" w:rsidTr="00F30E45">
        <w:trPr>
          <w:tblCellSpacing w:w="20" w:type="dxa"/>
        </w:trPr>
        <w:tc>
          <w:tcPr>
            <w:tcW w:w="46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6C4EFE44" w14:textId="77777777" w:rsidR="00F30E45" w:rsidRPr="00251146" w:rsidRDefault="00F30E45">
            <w:pPr>
              <w:spacing w:after="0" w:line="240" w:lineRule="auto"/>
              <w:jc w:val="both"/>
              <w:rPr>
                <w:b/>
              </w:rPr>
            </w:pPr>
            <w:r w:rsidRPr="00251146">
              <w:rPr>
                <w:b/>
              </w:rPr>
              <w:t>Tipo de Programa</w:t>
            </w:r>
          </w:p>
        </w:tc>
        <w:tc>
          <w:tcPr>
            <w:tcW w:w="49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14:paraId="2D7D73D6" w14:textId="5E059B2C" w:rsidR="00F30E45" w:rsidRPr="00251146" w:rsidRDefault="00F30E45">
            <w:pPr>
              <w:spacing w:after="0" w:line="240" w:lineRule="auto"/>
              <w:jc w:val="center"/>
              <w:rPr>
                <w:b/>
              </w:rPr>
            </w:pPr>
            <w:r w:rsidRPr="00251146">
              <w:rPr>
                <w:b/>
              </w:rPr>
              <w:t xml:space="preserve">Cantidad de </w:t>
            </w:r>
            <w:r w:rsidR="004C27C0">
              <w:rPr>
                <w:b/>
              </w:rPr>
              <w:t>Estudiantes</w:t>
            </w:r>
          </w:p>
          <w:p w14:paraId="40D19968" w14:textId="77777777" w:rsidR="00F30E45" w:rsidRPr="00251146" w:rsidRDefault="00F30E45">
            <w:pPr>
              <w:spacing w:after="0" w:line="240" w:lineRule="auto"/>
              <w:jc w:val="center"/>
              <w:rPr>
                <w:b/>
              </w:rPr>
            </w:pPr>
            <w:r w:rsidRPr="00251146">
              <w:rPr>
                <w:b/>
              </w:rPr>
              <w:t>Por Definir</w:t>
            </w:r>
          </w:p>
        </w:tc>
      </w:tr>
      <w:tr w:rsidR="00F30E45" w:rsidRPr="00251146" w14:paraId="4C66615C" w14:textId="77777777" w:rsidTr="00F30E45">
        <w:trPr>
          <w:tblCellSpacing w:w="20" w:type="dxa"/>
        </w:trPr>
        <w:tc>
          <w:tcPr>
            <w:tcW w:w="46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511C999" w14:textId="77777777" w:rsidR="00F30E45" w:rsidRPr="00251146" w:rsidRDefault="00F30E45">
            <w:pPr>
              <w:spacing w:after="0" w:line="240" w:lineRule="auto"/>
              <w:jc w:val="both"/>
            </w:pPr>
            <w:r w:rsidRPr="00251146">
              <w:t>Pregrado</w:t>
            </w:r>
          </w:p>
        </w:tc>
        <w:tc>
          <w:tcPr>
            <w:tcW w:w="49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66FDC61" w14:textId="77777777" w:rsidR="00F30E45" w:rsidRPr="00251146" w:rsidRDefault="00F30E45">
            <w:pPr>
              <w:spacing w:after="0" w:line="240" w:lineRule="auto"/>
              <w:jc w:val="both"/>
            </w:pPr>
          </w:p>
        </w:tc>
      </w:tr>
      <w:tr w:rsidR="00F30E45" w14:paraId="042CD878" w14:textId="77777777" w:rsidTr="00F30E45">
        <w:trPr>
          <w:tblCellSpacing w:w="20" w:type="dxa"/>
        </w:trPr>
        <w:tc>
          <w:tcPr>
            <w:tcW w:w="46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EB1E463" w14:textId="77777777" w:rsidR="00F30E45" w:rsidRDefault="00F30E45">
            <w:pPr>
              <w:spacing w:after="0" w:line="240" w:lineRule="auto"/>
              <w:jc w:val="both"/>
            </w:pPr>
            <w:r w:rsidRPr="00251146">
              <w:t>Postgrado</w:t>
            </w:r>
          </w:p>
        </w:tc>
        <w:tc>
          <w:tcPr>
            <w:tcW w:w="49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99354E6" w14:textId="77777777" w:rsidR="00F30E45" w:rsidRDefault="00F30E45">
            <w:pPr>
              <w:spacing w:after="0" w:line="240" w:lineRule="auto"/>
              <w:jc w:val="both"/>
            </w:pPr>
          </w:p>
        </w:tc>
      </w:tr>
    </w:tbl>
    <w:p w14:paraId="47793010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52C3709F" w14:textId="77777777" w:rsidR="004976BA" w:rsidRDefault="004976BA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173C26E4" w14:textId="77777777"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I.</w:t>
      </w:r>
      <w:r>
        <w:rPr>
          <w:b/>
        </w:rPr>
        <w:tab/>
        <w:t>PRESENTACIÓN DEL PROYECTO</w:t>
      </w:r>
    </w:p>
    <w:p w14:paraId="79ACA748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6F9A66AC" w14:textId="77777777"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I.1.</w:t>
      </w:r>
      <w:r>
        <w:rPr>
          <w:b/>
        </w:rPr>
        <w:tab/>
        <w:t>Identificación del Problema-Oportunidad</w:t>
      </w:r>
    </w:p>
    <w:p w14:paraId="1161B585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9630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F30E45" w14:paraId="3A93F8BA" w14:textId="77777777" w:rsidTr="00F30E45">
        <w:trPr>
          <w:tblCellSpacing w:w="20" w:type="dxa"/>
          <w:jc w:val="center"/>
        </w:trPr>
        <w:tc>
          <w:tcPr>
            <w:tcW w:w="9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14:paraId="6C7D6B7B" w14:textId="77777777"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 xml:space="preserve">En esta sección debe describir la relevancia del problema-oportunidad que desea abordar el proyecto. </w:t>
            </w:r>
          </w:p>
          <w:p w14:paraId="2291486B" w14:textId="2AADB609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 xml:space="preserve">La extensión máxima de esta sección es de </w:t>
            </w:r>
            <w:r w:rsidR="00944BC7">
              <w:rPr>
                <w:i/>
                <w:color w:val="2E74B5"/>
              </w:rPr>
              <w:t>1</w:t>
            </w:r>
            <w:r>
              <w:rPr>
                <w:i/>
                <w:color w:val="2E74B5"/>
              </w:rPr>
              <w:t xml:space="preserve"> página (</w:t>
            </w:r>
            <w:r w:rsidR="00944BC7">
              <w:rPr>
                <w:i/>
                <w:color w:val="2E74B5"/>
              </w:rPr>
              <w:t>3.500</w:t>
            </w:r>
            <w:r>
              <w:rPr>
                <w:i/>
                <w:color w:val="2E74B5"/>
              </w:rPr>
              <w:t xml:space="preserve"> caracteres, Letra Courier, tamaño 12).</w:t>
            </w:r>
          </w:p>
        </w:tc>
      </w:tr>
      <w:tr w:rsidR="00F30E45" w14:paraId="7E5C285B" w14:textId="77777777" w:rsidTr="0060121C">
        <w:trPr>
          <w:trHeight w:val="3187"/>
          <w:tblCellSpacing w:w="20" w:type="dxa"/>
          <w:jc w:val="center"/>
        </w:trPr>
        <w:tc>
          <w:tcPr>
            <w:tcW w:w="9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9B9D8D3" w14:textId="77777777" w:rsidR="00F30E45" w:rsidRDefault="00F30E45">
            <w:pPr>
              <w:spacing w:after="0" w:line="240" w:lineRule="auto"/>
            </w:pPr>
          </w:p>
          <w:p w14:paraId="1A608148" w14:textId="77777777" w:rsidR="00F30E45" w:rsidRDefault="00F30E45">
            <w:pPr>
              <w:spacing w:after="0" w:line="240" w:lineRule="auto"/>
            </w:pPr>
          </w:p>
          <w:p w14:paraId="034C5757" w14:textId="77777777" w:rsidR="00F30E45" w:rsidRDefault="00F30E45">
            <w:pPr>
              <w:spacing w:after="0" w:line="240" w:lineRule="auto"/>
            </w:pPr>
          </w:p>
          <w:p w14:paraId="22BF5037" w14:textId="77777777" w:rsidR="00F30E45" w:rsidRDefault="00F30E45">
            <w:pPr>
              <w:spacing w:after="0" w:line="240" w:lineRule="auto"/>
            </w:pPr>
          </w:p>
          <w:p w14:paraId="20751CE2" w14:textId="77777777" w:rsidR="00F30E45" w:rsidRDefault="00F30E45">
            <w:pPr>
              <w:spacing w:after="0" w:line="240" w:lineRule="auto"/>
            </w:pPr>
          </w:p>
          <w:p w14:paraId="47E1DED8" w14:textId="652D4964" w:rsidR="00F30E45" w:rsidRDefault="00F30E45">
            <w:pPr>
              <w:spacing w:after="0" w:line="240" w:lineRule="auto"/>
            </w:pPr>
          </w:p>
          <w:p w14:paraId="15655E2B" w14:textId="6CDA4D1E" w:rsidR="00944BC7" w:rsidRDefault="00944BC7">
            <w:pPr>
              <w:spacing w:after="0" w:line="240" w:lineRule="auto"/>
            </w:pPr>
          </w:p>
          <w:p w14:paraId="0DCD6C44" w14:textId="1CBF23A1" w:rsidR="00944BC7" w:rsidRDefault="00944BC7">
            <w:pPr>
              <w:spacing w:after="0" w:line="240" w:lineRule="auto"/>
            </w:pPr>
          </w:p>
          <w:p w14:paraId="6BC6906E" w14:textId="3B9FCDF6" w:rsidR="00944BC7" w:rsidRDefault="00944BC7">
            <w:pPr>
              <w:spacing w:after="0" w:line="240" w:lineRule="auto"/>
            </w:pPr>
          </w:p>
          <w:p w14:paraId="7CAD35E6" w14:textId="1BF9A919" w:rsidR="00944BC7" w:rsidRDefault="00944BC7">
            <w:pPr>
              <w:spacing w:after="0" w:line="240" w:lineRule="auto"/>
            </w:pPr>
          </w:p>
          <w:p w14:paraId="53D8F754" w14:textId="459523C9" w:rsidR="00944BC7" w:rsidRDefault="00944BC7">
            <w:pPr>
              <w:spacing w:after="0" w:line="240" w:lineRule="auto"/>
            </w:pPr>
          </w:p>
          <w:p w14:paraId="6EDB87E5" w14:textId="77777777" w:rsidR="00944BC7" w:rsidRDefault="00944BC7">
            <w:pPr>
              <w:spacing w:after="0" w:line="240" w:lineRule="auto"/>
            </w:pPr>
          </w:p>
          <w:p w14:paraId="0308A986" w14:textId="77777777" w:rsidR="00F30E45" w:rsidRDefault="00F30E45">
            <w:pPr>
              <w:spacing w:after="0" w:line="240" w:lineRule="auto"/>
            </w:pPr>
          </w:p>
        </w:tc>
      </w:tr>
    </w:tbl>
    <w:p w14:paraId="3085317C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176E4B4B" w14:textId="44547D87" w:rsidR="00944BC7" w:rsidRDefault="00944BC7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78607E54" w14:textId="7954D0DC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45DD78FD" w14:textId="5A595E7F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318B1491" w14:textId="302F4F13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21F95F13" w14:textId="423B8091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7FC01EB4" w14:textId="11B782E1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4824B28D" w14:textId="00337728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516EF6D2" w14:textId="175C0D31" w:rsidR="006344B8" w:rsidRDefault="006344B8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4172D1B0" w14:textId="77777777" w:rsidR="006344B8" w:rsidRDefault="006344B8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4AED9C51" w14:textId="166CBFAA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6501A211" w14:textId="77777777" w:rsidR="002948CB" w:rsidRDefault="002948CB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31E25F8D" w14:textId="2EBC697D"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I.</w:t>
      </w:r>
      <w:r w:rsidR="008E046E">
        <w:rPr>
          <w:b/>
        </w:rPr>
        <w:t>2</w:t>
      </w:r>
      <w:r>
        <w:rPr>
          <w:b/>
        </w:rPr>
        <w:t>.</w:t>
      </w:r>
      <w:r>
        <w:rPr>
          <w:b/>
        </w:rPr>
        <w:tab/>
        <w:t>Objetivos</w:t>
      </w:r>
    </w:p>
    <w:p w14:paraId="5478755E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9661"/>
      </w:tblGrid>
      <w:tr w:rsidR="00F30E45" w14:paraId="5A8A12F5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2C3B8C7D" w14:textId="77777777"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>Esta sección debe contener el objetivo principal y los objetivos específicos de su proyecto. Considere que una buena redacción facilita la comprensión y evaluación del proyecto.</w:t>
            </w:r>
          </w:p>
          <w:p w14:paraId="03895C20" w14:textId="77777777"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</w:p>
          <w:p w14:paraId="479FDA64" w14:textId="77777777" w:rsidR="00F30E45" w:rsidRDefault="00F30E45">
            <w:pPr>
              <w:spacing w:after="0" w:line="240" w:lineRule="auto"/>
              <w:jc w:val="both"/>
              <w:rPr>
                <w:i/>
              </w:rPr>
            </w:pPr>
            <w:r>
              <w:rPr>
                <w:i/>
                <w:color w:val="2E74B5"/>
              </w:rPr>
              <w:t>La extensión máxima por cada objetivo es de 300 caracteres Letra Courier, tamaño 12.</w:t>
            </w:r>
          </w:p>
        </w:tc>
      </w:tr>
      <w:tr w:rsidR="00F30E45" w14:paraId="71AA4BCE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7E0618AB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</w:p>
          <w:p w14:paraId="4AED45E4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Objetivo General</w:t>
            </w:r>
          </w:p>
          <w:p w14:paraId="0B9F19B8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F30E45" w14:paraId="17BD1A1A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D2B253C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6B402AF6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56A8DE6E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4C9F1F4D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Objetivo Específicos</w:t>
            </w:r>
          </w:p>
          <w:p w14:paraId="0F80AE3C" w14:textId="77777777" w:rsidR="00F30E45" w:rsidRDefault="00F30E45">
            <w:pPr>
              <w:spacing w:after="0" w:line="240" w:lineRule="auto"/>
              <w:jc w:val="both"/>
              <w:rPr>
                <w:highlight w:val="lightGray"/>
              </w:rPr>
            </w:pPr>
          </w:p>
        </w:tc>
      </w:tr>
      <w:tr w:rsidR="00F30E45" w14:paraId="29F601BD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76A095D" w14:textId="77777777" w:rsidR="00F30E45" w:rsidRDefault="00F30E45">
            <w:pPr>
              <w:spacing w:after="0" w:line="240" w:lineRule="auto"/>
              <w:jc w:val="both"/>
            </w:pPr>
            <w:r>
              <w:t xml:space="preserve">1.- </w:t>
            </w:r>
          </w:p>
        </w:tc>
      </w:tr>
      <w:tr w:rsidR="00F30E45" w14:paraId="62E3034E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DAD780A" w14:textId="77777777" w:rsidR="00F30E45" w:rsidRDefault="00F30E45">
            <w:pPr>
              <w:spacing w:after="0" w:line="240" w:lineRule="auto"/>
              <w:jc w:val="both"/>
            </w:pPr>
            <w:r>
              <w:t xml:space="preserve">2.- </w:t>
            </w:r>
          </w:p>
        </w:tc>
      </w:tr>
      <w:tr w:rsidR="00F30E45" w14:paraId="1207EBDC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A02A1DA" w14:textId="77777777" w:rsidR="00F30E45" w:rsidRDefault="00F30E45">
            <w:pPr>
              <w:spacing w:after="0" w:line="240" w:lineRule="auto"/>
              <w:jc w:val="both"/>
            </w:pPr>
            <w:r>
              <w:t>3.-</w:t>
            </w:r>
          </w:p>
        </w:tc>
      </w:tr>
    </w:tbl>
    <w:p w14:paraId="3B1A91C2" w14:textId="6D88A1A1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  <w:r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  <w:t>Agregue más cuadros si es necesario.</w:t>
      </w:r>
    </w:p>
    <w:p w14:paraId="65033335" w14:textId="77777777" w:rsidR="004976BA" w:rsidRDefault="004976BA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46D0735C" w14:textId="77777777" w:rsidR="004976BA" w:rsidRDefault="004976BA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14:paraId="5AF15D67" w14:textId="42DC0A0B"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I.</w:t>
      </w:r>
      <w:r w:rsidR="008E046E">
        <w:rPr>
          <w:b/>
        </w:rPr>
        <w:t>3</w:t>
      </w:r>
      <w:r>
        <w:rPr>
          <w:b/>
        </w:rPr>
        <w:t>.</w:t>
      </w:r>
      <w:r>
        <w:rPr>
          <w:b/>
        </w:rPr>
        <w:tab/>
      </w:r>
      <w:r w:rsidR="006D04EB" w:rsidRPr="007F2BFC">
        <w:rPr>
          <w:b/>
        </w:rPr>
        <w:t>Metodología y Plan de Trabajo</w:t>
      </w:r>
    </w:p>
    <w:p w14:paraId="78992DE7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  <w:lang w:val="es-ES"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9661"/>
      </w:tblGrid>
      <w:tr w:rsidR="00F30E45" w14:paraId="760914C8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2F2F2"/>
          </w:tcPr>
          <w:p w14:paraId="4EB3421F" w14:textId="77777777" w:rsidR="006D04EB" w:rsidRPr="00F43B11" w:rsidRDefault="006D04EB" w:rsidP="006D04EB">
            <w:pPr>
              <w:spacing w:after="0" w:line="240" w:lineRule="auto"/>
              <w:jc w:val="both"/>
              <w:rPr>
                <w:i/>
                <w:color w:val="2E74B5"/>
              </w:rPr>
            </w:pPr>
            <w:r w:rsidRPr="00F43B11">
              <w:rPr>
                <w:i/>
                <w:color w:val="2E74B5"/>
              </w:rPr>
              <w:t>De</w:t>
            </w:r>
            <w:r>
              <w:rPr>
                <w:i/>
                <w:color w:val="2E74B5"/>
              </w:rPr>
              <w:t>talle</w:t>
            </w:r>
            <w:r w:rsidRPr="00F43B11">
              <w:rPr>
                <w:i/>
                <w:color w:val="2E74B5"/>
              </w:rPr>
              <w:t xml:space="preserve"> la metodología de trabajo y las actividades de Investigación y Desarrollo que aplicará durante el desarrollo del proyecto que le permitirán lograr los objetivos propuestos.</w:t>
            </w:r>
            <w:r>
              <w:rPr>
                <w:i/>
                <w:color w:val="2E74B5"/>
              </w:rPr>
              <w:t xml:space="preserve"> </w:t>
            </w:r>
            <w:r w:rsidRPr="007F2BFC">
              <w:rPr>
                <w:i/>
                <w:color w:val="2E74B5"/>
              </w:rPr>
              <w:t xml:space="preserve">Se debe adjuntar una </w:t>
            </w:r>
            <w:r>
              <w:rPr>
                <w:i/>
                <w:color w:val="2E74B5"/>
              </w:rPr>
              <w:t xml:space="preserve">Carta Gantt en formato pdf </w:t>
            </w:r>
            <w:r w:rsidRPr="007F2BFC">
              <w:rPr>
                <w:i/>
                <w:color w:val="2E74B5"/>
              </w:rPr>
              <w:t>en la sección Anexos.</w:t>
            </w:r>
          </w:p>
          <w:p w14:paraId="41019DA2" w14:textId="68FB34E9" w:rsidR="00F30E45" w:rsidRDefault="006D04EB" w:rsidP="006D04EB">
            <w:pPr>
              <w:spacing w:after="0" w:line="240" w:lineRule="auto"/>
              <w:jc w:val="both"/>
              <w:rPr>
                <w:i/>
                <w:color w:val="2E74B5"/>
              </w:rPr>
            </w:pPr>
            <w:r w:rsidRPr="001E7421">
              <w:rPr>
                <w:i/>
                <w:color w:val="2E74B5"/>
              </w:rPr>
              <w:t>La extensión máxima de esta sección es de 2 páginas (7.000 caracteres Letra Courier, tamaño 12).</w:t>
            </w:r>
          </w:p>
        </w:tc>
      </w:tr>
      <w:tr w:rsidR="00F30E45" w14:paraId="1396D4CF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6F410E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281F8E6E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5DA7CB5B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09314125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419CEF2D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3C9056CF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16EB35CB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5784387B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38A06BF8" w14:textId="77777777" w:rsidR="00944BC7" w:rsidRDefault="00944BC7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232DF795" w14:textId="77777777" w:rsidR="00944BC7" w:rsidRDefault="00944BC7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068F49FA" w14:textId="77777777" w:rsidR="00944BC7" w:rsidRDefault="00944BC7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55C77EB6" w14:textId="77777777" w:rsidR="00944BC7" w:rsidRDefault="00944BC7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587B7726" w14:textId="678E410C" w:rsidR="00944BC7" w:rsidRDefault="00944BC7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</w:tbl>
    <w:p w14:paraId="1C6EC12C" w14:textId="3B9F3396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658AC7D9" w14:textId="77777777" w:rsidR="006344B8" w:rsidRDefault="006344B8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4EEA703C" w14:textId="23C6C2D7" w:rsidR="00C06BDC" w:rsidRDefault="00C06BDC" w:rsidP="00C06BDC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1B2D6D74" w14:textId="4736E212" w:rsidR="002948CB" w:rsidRDefault="002948CB" w:rsidP="00C06BDC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1F8BB61E" w14:textId="77777777" w:rsidR="002948CB" w:rsidRDefault="002948CB" w:rsidP="00C06BDC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29507F35" w14:textId="77777777" w:rsidR="003649EC" w:rsidRDefault="003649EC" w:rsidP="003649EC">
      <w:pPr>
        <w:spacing w:after="0" w:line="240" w:lineRule="auto"/>
        <w:jc w:val="both"/>
        <w:rPr>
          <w:b/>
        </w:rPr>
      </w:pPr>
      <w:r>
        <w:rPr>
          <w:b/>
        </w:rPr>
        <w:t>III.</w:t>
      </w:r>
      <w:r>
        <w:rPr>
          <w:b/>
        </w:rPr>
        <w:tab/>
        <w:t>RESULTADOS DEL PROYECTO</w:t>
      </w:r>
    </w:p>
    <w:p w14:paraId="102CEC13" w14:textId="77777777" w:rsidR="003649EC" w:rsidRDefault="003649EC" w:rsidP="003649EC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266943E2" w14:textId="413793C1" w:rsidR="003649EC" w:rsidRDefault="003649EC" w:rsidP="003649EC">
      <w:pPr>
        <w:spacing w:after="0" w:line="240" w:lineRule="auto"/>
        <w:jc w:val="both"/>
        <w:rPr>
          <w:b/>
        </w:rPr>
      </w:pPr>
      <w:r>
        <w:rPr>
          <w:b/>
        </w:rPr>
        <w:t>III.1.</w:t>
      </w:r>
      <w:r>
        <w:rPr>
          <w:b/>
        </w:rPr>
        <w:tab/>
        <w:t>Solución Propuesta</w:t>
      </w:r>
      <w:r w:rsidR="006F4C51">
        <w:rPr>
          <w:b/>
        </w:rPr>
        <w:t xml:space="preserve"> y resultados Esperados</w:t>
      </w:r>
    </w:p>
    <w:p w14:paraId="2F5E0AAC" w14:textId="77777777" w:rsidR="003649EC" w:rsidRDefault="003649EC" w:rsidP="003649EC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9661"/>
      </w:tblGrid>
      <w:tr w:rsidR="003649EC" w:rsidRPr="003E5D36" w14:paraId="18F1846C" w14:textId="77777777" w:rsidTr="00FD7096">
        <w:trPr>
          <w:tblCellSpacing w:w="20" w:type="dxa"/>
        </w:trPr>
        <w:tc>
          <w:tcPr>
            <w:tcW w:w="9581" w:type="dxa"/>
            <w:shd w:val="clear" w:color="auto" w:fill="F2F2F2"/>
          </w:tcPr>
          <w:p w14:paraId="45CC2C98" w14:textId="77777777" w:rsidR="003649EC" w:rsidRDefault="003649EC" w:rsidP="00FD7096">
            <w:pPr>
              <w:spacing w:after="0" w:line="240" w:lineRule="auto"/>
              <w:jc w:val="both"/>
              <w:rPr>
                <w:i/>
                <w:color w:val="2E74B5"/>
              </w:rPr>
            </w:pPr>
            <w:r w:rsidRPr="001E7421">
              <w:rPr>
                <w:i/>
                <w:color w:val="2E74B5"/>
              </w:rPr>
              <w:t>En esta sección debe explicar con mayor detalle</w:t>
            </w:r>
            <w:r>
              <w:rPr>
                <w:i/>
                <w:color w:val="2E74B5"/>
              </w:rPr>
              <w:t xml:space="preserve"> la solución propuesta y</w:t>
            </w:r>
            <w:r w:rsidRPr="001E7421">
              <w:rPr>
                <w:i/>
                <w:color w:val="2E74B5"/>
              </w:rPr>
              <w:t xml:space="preserve"> los resultados </w:t>
            </w:r>
            <w:r w:rsidRPr="007F2BFC">
              <w:rPr>
                <w:i/>
                <w:color w:val="2E74B5"/>
              </w:rPr>
              <w:t>esperados del proyecto</w:t>
            </w:r>
            <w:r w:rsidRPr="001E7421">
              <w:rPr>
                <w:i/>
                <w:color w:val="2E74B5"/>
              </w:rPr>
              <w:t xml:space="preserve">. </w:t>
            </w:r>
            <w:r w:rsidRPr="0015321A">
              <w:rPr>
                <w:i/>
                <w:color w:val="2E74B5"/>
              </w:rPr>
              <w:t>Indique las tecnologías y/o productos ya existentes y explique como la solución propuesta se diferencia de estos. Mencione el potencial impacto que pueda tener la solución propuesta en el mercado y/o sociedad.</w:t>
            </w:r>
          </w:p>
          <w:p w14:paraId="44D7A154" w14:textId="77777777" w:rsidR="003649EC" w:rsidRDefault="003649EC" w:rsidP="00FD7096">
            <w:pPr>
              <w:spacing w:after="0" w:line="240" w:lineRule="auto"/>
              <w:jc w:val="both"/>
              <w:rPr>
                <w:i/>
                <w:color w:val="2E74B5"/>
              </w:rPr>
            </w:pPr>
          </w:p>
          <w:p w14:paraId="1F54F2C0" w14:textId="77777777" w:rsidR="003649EC" w:rsidRPr="007354B6" w:rsidRDefault="003649EC" w:rsidP="00FD7096">
            <w:pPr>
              <w:spacing w:after="0" w:line="240" w:lineRule="auto"/>
              <w:jc w:val="both"/>
              <w:rPr>
                <w:i/>
              </w:rPr>
            </w:pPr>
            <w:r w:rsidRPr="001E7421">
              <w:rPr>
                <w:i/>
                <w:color w:val="2E74B5"/>
              </w:rPr>
              <w:t xml:space="preserve">La extensión máxima de esta sección es de </w:t>
            </w:r>
            <w:r w:rsidRPr="0015321A">
              <w:rPr>
                <w:i/>
                <w:color w:val="2E74B5"/>
              </w:rPr>
              <w:t>2 páginas</w:t>
            </w:r>
            <w:r w:rsidRPr="001E7421">
              <w:rPr>
                <w:i/>
                <w:color w:val="2E74B5"/>
              </w:rPr>
              <w:t xml:space="preserve"> (</w:t>
            </w:r>
            <w:r>
              <w:rPr>
                <w:i/>
                <w:color w:val="2E74B5"/>
              </w:rPr>
              <w:t>7</w:t>
            </w:r>
            <w:r w:rsidRPr="001E7421">
              <w:rPr>
                <w:i/>
                <w:color w:val="2E74B5"/>
              </w:rPr>
              <w:t>.</w:t>
            </w:r>
            <w:r>
              <w:rPr>
                <w:i/>
                <w:color w:val="2E74B5"/>
              </w:rPr>
              <w:t>00</w:t>
            </w:r>
            <w:r w:rsidRPr="001E7421">
              <w:rPr>
                <w:i/>
                <w:color w:val="2E74B5"/>
              </w:rPr>
              <w:t>0 caracteres Letra Courier, tamaño 12).</w:t>
            </w:r>
          </w:p>
        </w:tc>
      </w:tr>
      <w:tr w:rsidR="003649EC" w:rsidRPr="003E5D36" w14:paraId="5D667B63" w14:textId="77777777" w:rsidTr="00FD7096">
        <w:trPr>
          <w:tblCellSpacing w:w="20" w:type="dxa"/>
        </w:trPr>
        <w:tc>
          <w:tcPr>
            <w:tcW w:w="9581" w:type="dxa"/>
            <w:shd w:val="clear" w:color="auto" w:fill="auto"/>
          </w:tcPr>
          <w:p w14:paraId="0471E074" w14:textId="77777777" w:rsidR="003649EC" w:rsidRDefault="003649EC" w:rsidP="00FD7096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1FBC84FB" w14:textId="77777777" w:rsidR="003649EC" w:rsidRDefault="003649EC" w:rsidP="00FD7096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1E464590" w14:textId="77777777" w:rsidR="003649EC" w:rsidRDefault="003649EC" w:rsidP="00FD7096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08E75785" w14:textId="77777777" w:rsidR="003649EC" w:rsidRDefault="003649EC" w:rsidP="00FD7096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2E153141" w14:textId="77777777" w:rsidR="003649EC" w:rsidRDefault="003649EC" w:rsidP="00FD7096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7E0F5D55" w14:textId="77777777" w:rsidR="003649EC" w:rsidRDefault="003649EC" w:rsidP="00FD7096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2E7C741A" w14:textId="77777777" w:rsidR="003649EC" w:rsidRDefault="003649EC" w:rsidP="00FD7096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777EC469" w14:textId="77777777" w:rsidR="003649EC" w:rsidRDefault="003649EC" w:rsidP="00FD7096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14:paraId="5541EE79" w14:textId="77777777" w:rsidR="003649EC" w:rsidRPr="004C5162" w:rsidRDefault="003649EC" w:rsidP="00FD7096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</w:tbl>
    <w:p w14:paraId="3F98603A" w14:textId="77777777" w:rsidR="003649EC" w:rsidRDefault="003649EC" w:rsidP="003649EC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53B0740D" w14:textId="77777777" w:rsidR="003649EC" w:rsidRDefault="003649EC" w:rsidP="003649EC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40A5F8F0" w14:textId="77777777" w:rsidR="003649EC" w:rsidRDefault="003649EC" w:rsidP="003649EC">
      <w:pPr>
        <w:spacing w:after="0" w:line="240" w:lineRule="auto"/>
        <w:jc w:val="both"/>
        <w:rPr>
          <w:b/>
        </w:rPr>
      </w:pPr>
      <w:r>
        <w:rPr>
          <w:b/>
        </w:rPr>
        <w:t>III.2.</w:t>
      </w:r>
      <w:r>
        <w:rPr>
          <w:b/>
        </w:rPr>
        <w:tab/>
        <w:t>Resultados</w:t>
      </w:r>
      <w:r w:rsidRPr="0081455A">
        <w:rPr>
          <w:b/>
        </w:rPr>
        <w:t xml:space="preserve"> Comprometidos</w:t>
      </w:r>
    </w:p>
    <w:p w14:paraId="3A4BED4C" w14:textId="77777777" w:rsidR="003649EC" w:rsidRDefault="003649EC" w:rsidP="003649EC">
      <w:pPr>
        <w:spacing w:after="0" w:line="240" w:lineRule="auto"/>
        <w:jc w:val="both"/>
        <w:rPr>
          <w:b/>
        </w:rPr>
      </w:pPr>
    </w:p>
    <w:tbl>
      <w:tblPr>
        <w:tblW w:w="9640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7201"/>
        <w:gridCol w:w="2439"/>
      </w:tblGrid>
      <w:tr w:rsidR="003649EC" w:rsidRPr="003E5D36" w14:paraId="68791C4B" w14:textId="77777777" w:rsidTr="00FD7096">
        <w:trPr>
          <w:tblCellSpacing w:w="20" w:type="dxa"/>
        </w:trPr>
        <w:tc>
          <w:tcPr>
            <w:tcW w:w="9560" w:type="dxa"/>
            <w:gridSpan w:val="2"/>
            <w:shd w:val="clear" w:color="auto" w:fill="F2F2F2"/>
          </w:tcPr>
          <w:p w14:paraId="0DDB5BD9" w14:textId="77777777" w:rsidR="003649EC" w:rsidRPr="00E223AD" w:rsidRDefault="003649EC" w:rsidP="00FD7096">
            <w:pPr>
              <w:pStyle w:val="Default"/>
              <w:rPr>
                <w:rFonts w:asciiTheme="minorHAnsi" w:hAnsiTheme="minorHAnsi" w:cstheme="minorBidi"/>
                <w:i/>
                <w:color w:val="2E74B5"/>
                <w:sz w:val="22"/>
                <w:szCs w:val="22"/>
              </w:rPr>
            </w:pPr>
            <w:r w:rsidRPr="00E223AD">
              <w:rPr>
                <w:rFonts w:asciiTheme="minorHAnsi" w:hAnsiTheme="minorHAnsi" w:cstheme="minorBidi"/>
                <w:i/>
                <w:color w:val="2E74B5"/>
                <w:sz w:val="22"/>
                <w:szCs w:val="22"/>
              </w:rPr>
              <w:t xml:space="preserve">En esta sección debe seleccionar los indicadores comprometidos para el proyecto. </w:t>
            </w:r>
          </w:p>
          <w:p w14:paraId="335F4224" w14:textId="053869B3" w:rsidR="003649EC" w:rsidRDefault="003649EC" w:rsidP="00E223AD">
            <w:pPr>
              <w:spacing w:after="0" w:line="240" w:lineRule="auto"/>
              <w:jc w:val="both"/>
              <w:rPr>
                <w:i/>
              </w:rPr>
            </w:pPr>
            <w:r w:rsidRPr="00E223AD">
              <w:rPr>
                <w:i/>
                <w:color w:val="2E74B5"/>
              </w:rPr>
              <w:t xml:space="preserve"> </w:t>
            </w:r>
          </w:p>
        </w:tc>
      </w:tr>
      <w:tr w:rsidR="003649EC" w:rsidRPr="003E5D36" w14:paraId="6810F498" w14:textId="77777777" w:rsidTr="003649EC">
        <w:trPr>
          <w:tblCellSpacing w:w="20" w:type="dxa"/>
        </w:trPr>
        <w:tc>
          <w:tcPr>
            <w:tcW w:w="7141" w:type="dxa"/>
            <w:shd w:val="clear" w:color="auto" w:fill="FFFFFF"/>
            <w:vAlign w:val="center"/>
          </w:tcPr>
          <w:p w14:paraId="093F5273" w14:textId="77777777" w:rsidR="003649EC" w:rsidRPr="004C5162" w:rsidRDefault="003649EC" w:rsidP="00FD7096">
            <w:pPr>
              <w:spacing w:after="0" w:line="240" w:lineRule="auto"/>
              <w:rPr>
                <w:b/>
                <w:highlight w:val="lightGray"/>
              </w:rPr>
            </w:pPr>
            <w:r>
              <w:rPr>
                <w:b/>
              </w:rPr>
              <w:t>N° de Resultado</w:t>
            </w:r>
          </w:p>
        </w:tc>
        <w:tc>
          <w:tcPr>
            <w:tcW w:w="2379" w:type="dxa"/>
            <w:vMerge w:val="restart"/>
            <w:vAlign w:val="center"/>
          </w:tcPr>
          <w:p w14:paraId="16D442BC" w14:textId="1DCABED3" w:rsidR="003649EC" w:rsidRPr="00C93A6C" w:rsidRDefault="003649EC" w:rsidP="00FD709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dicador Comprometido (marque X)</w:t>
            </w:r>
          </w:p>
        </w:tc>
      </w:tr>
      <w:tr w:rsidR="003649EC" w:rsidRPr="003E5D36" w14:paraId="4E64D151" w14:textId="77777777" w:rsidTr="003649EC">
        <w:trPr>
          <w:tblCellSpacing w:w="20" w:type="dxa"/>
        </w:trPr>
        <w:tc>
          <w:tcPr>
            <w:tcW w:w="7141" w:type="dxa"/>
            <w:shd w:val="clear" w:color="auto" w:fill="FFFFFF"/>
            <w:vAlign w:val="center"/>
          </w:tcPr>
          <w:p w14:paraId="6D84644D" w14:textId="77777777" w:rsidR="003649EC" w:rsidRDefault="003649EC" w:rsidP="00FD7096">
            <w:pPr>
              <w:spacing w:after="0" w:line="240" w:lineRule="auto"/>
              <w:rPr>
                <w:b/>
              </w:rPr>
            </w:pPr>
            <w:r w:rsidRPr="001F0510">
              <w:rPr>
                <w:b/>
              </w:rPr>
              <w:t>Resultados Esperados</w:t>
            </w:r>
          </w:p>
        </w:tc>
        <w:tc>
          <w:tcPr>
            <w:tcW w:w="2379" w:type="dxa"/>
            <w:vMerge/>
          </w:tcPr>
          <w:p w14:paraId="6B8E5521" w14:textId="77777777" w:rsidR="003649EC" w:rsidRDefault="003649EC" w:rsidP="00FD7096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3649EC" w:rsidRPr="003E5D36" w14:paraId="292108E2" w14:textId="77777777" w:rsidTr="003649EC">
        <w:trPr>
          <w:tblCellSpacing w:w="20" w:type="dxa"/>
        </w:trPr>
        <w:tc>
          <w:tcPr>
            <w:tcW w:w="7141" w:type="dxa"/>
            <w:shd w:val="clear" w:color="auto" w:fill="FFFFFF"/>
          </w:tcPr>
          <w:p w14:paraId="0CBEF3DC" w14:textId="77777777" w:rsidR="003649EC" w:rsidRPr="00766BE0" w:rsidRDefault="003649EC" w:rsidP="00FD7096">
            <w:pPr>
              <w:spacing w:after="0" w:line="240" w:lineRule="auto"/>
              <w:jc w:val="both"/>
            </w:pPr>
            <w:r>
              <w:t xml:space="preserve">1.- </w:t>
            </w:r>
            <w:r w:rsidRPr="005C6666">
              <w:t>Prueba de Concepto y/o Prototipo</w:t>
            </w:r>
            <w:r>
              <w:rPr>
                <w:rStyle w:val="Refdenotaalpie"/>
              </w:rPr>
              <w:footnoteReference w:id="1"/>
            </w:r>
          </w:p>
        </w:tc>
        <w:tc>
          <w:tcPr>
            <w:tcW w:w="2379" w:type="dxa"/>
            <w:shd w:val="clear" w:color="auto" w:fill="auto"/>
            <w:vAlign w:val="center"/>
          </w:tcPr>
          <w:p w14:paraId="0A9FA246" w14:textId="77777777" w:rsidR="003649EC" w:rsidRPr="00766BE0" w:rsidRDefault="003649EC" w:rsidP="00FD7096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3649EC" w:rsidRPr="003E5D36" w14:paraId="5DC096E2" w14:textId="77777777" w:rsidTr="003649EC">
        <w:trPr>
          <w:tblCellSpacing w:w="20" w:type="dxa"/>
        </w:trPr>
        <w:tc>
          <w:tcPr>
            <w:tcW w:w="7141" w:type="dxa"/>
            <w:shd w:val="clear" w:color="auto" w:fill="FFFFFF"/>
          </w:tcPr>
          <w:p w14:paraId="735E9B71" w14:textId="77777777" w:rsidR="003649EC" w:rsidRPr="00766BE0" w:rsidRDefault="003649EC" w:rsidP="00FD7096">
            <w:pPr>
              <w:spacing w:after="0" w:line="240" w:lineRule="auto"/>
              <w:jc w:val="both"/>
            </w:pPr>
            <w:r>
              <w:t xml:space="preserve">2.- </w:t>
            </w:r>
            <w:r w:rsidRPr="005C6666">
              <w:t>Post</w:t>
            </w:r>
            <w:r>
              <w:t>ulaciones a Proyectos Externos</w:t>
            </w:r>
            <w:r>
              <w:rPr>
                <w:rStyle w:val="Refdenotaalpie"/>
              </w:rPr>
              <w:footnoteReference w:id="2"/>
            </w:r>
          </w:p>
        </w:tc>
        <w:tc>
          <w:tcPr>
            <w:tcW w:w="2379" w:type="dxa"/>
            <w:shd w:val="clear" w:color="auto" w:fill="auto"/>
            <w:vAlign w:val="center"/>
          </w:tcPr>
          <w:p w14:paraId="78833CCE" w14:textId="77777777" w:rsidR="003649EC" w:rsidRPr="00766BE0" w:rsidRDefault="003649EC" w:rsidP="00FD7096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3649EC" w:rsidRPr="003E5D36" w14:paraId="15474A03" w14:textId="77777777" w:rsidTr="003649EC">
        <w:trPr>
          <w:tblCellSpacing w:w="20" w:type="dxa"/>
        </w:trPr>
        <w:tc>
          <w:tcPr>
            <w:tcW w:w="7141" w:type="dxa"/>
            <w:shd w:val="clear" w:color="auto" w:fill="FFFFFF"/>
          </w:tcPr>
          <w:p w14:paraId="4069333E" w14:textId="77777777" w:rsidR="003649EC" w:rsidRPr="00766BE0" w:rsidRDefault="003649EC" w:rsidP="00FD7096">
            <w:pPr>
              <w:spacing w:after="0" w:line="240" w:lineRule="auto"/>
              <w:jc w:val="both"/>
            </w:pPr>
            <w:r>
              <w:t xml:space="preserve">3.- </w:t>
            </w:r>
            <w:r w:rsidRPr="005C6666">
              <w:t>Declaración de Invención</w:t>
            </w:r>
            <w:r>
              <w:rPr>
                <w:rStyle w:val="Refdenotaalpie"/>
              </w:rPr>
              <w:footnoteReference w:id="3"/>
            </w:r>
          </w:p>
        </w:tc>
        <w:tc>
          <w:tcPr>
            <w:tcW w:w="2379" w:type="dxa"/>
            <w:shd w:val="clear" w:color="auto" w:fill="auto"/>
            <w:vAlign w:val="center"/>
          </w:tcPr>
          <w:p w14:paraId="072AF009" w14:textId="77777777" w:rsidR="003649EC" w:rsidRPr="00766BE0" w:rsidRDefault="003649EC" w:rsidP="00FD7096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3649EC" w:rsidRPr="003E5D36" w14:paraId="1D8867C3" w14:textId="77777777" w:rsidTr="003649EC">
        <w:trPr>
          <w:tblCellSpacing w:w="20" w:type="dxa"/>
        </w:trPr>
        <w:tc>
          <w:tcPr>
            <w:tcW w:w="7141" w:type="dxa"/>
            <w:shd w:val="clear" w:color="auto" w:fill="FFFFFF"/>
          </w:tcPr>
          <w:p w14:paraId="6AEF062A" w14:textId="77777777" w:rsidR="003649EC" w:rsidRPr="00766BE0" w:rsidRDefault="003649EC" w:rsidP="00FD7096">
            <w:pPr>
              <w:spacing w:after="0" w:line="240" w:lineRule="auto"/>
              <w:jc w:val="both"/>
            </w:pPr>
            <w:r>
              <w:t>4.- Publicaciones</w:t>
            </w:r>
            <w:r>
              <w:rPr>
                <w:rStyle w:val="Refdenotaalpie"/>
              </w:rPr>
              <w:footnoteReference w:id="4"/>
            </w:r>
          </w:p>
        </w:tc>
        <w:tc>
          <w:tcPr>
            <w:tcW w:w="2379" w:type="dxa"/>
            <w:shd w:val="clear" w:color="auto" w:fill="auto"/>
            <w:vAlign w:val="center"/>
          </w:tcPr>
          <w:p w14:paraId="3537175F" w14:textId="77777777" w:rsidR="003649EC" w:rsidRPr="00766BE0" w:rsidRDefault="003649EC" w:rsidP="00FD7096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3649EC" w:rsidRPr="003E5D36" w14:paraId="1A285FF2" w14:textId="77777777" w:rsidTr="003649EC">
        <w:trPr>
          <w:tblCellSpacing w:w="20" w:type="dxa"/>
        </w:trPr>
        <w:tc>
          <w:tcPr>
            <w:tcW w:w="7141" w:type="dxa"/>
            <w:shd w:val="clear" w:color="auto" w:fill="FFFFFF"/>
          </w:tcPr>
          <w:p w14:paraId="15016BEC" w14:textId="77777777" w:rsidR="003649EC" w:rsidRPr="00766BE0" w:rsidRDefault="003649EC" w:rsidP="00FD7096">
            <w:pPr>
              <w:spacing w:after="0" w:line="240" w:lineRule="auto"/>
              <w:jc w:val="both"/>
            </w:pPr>
            <w:r>
              <w:t>5.- Protección Intelectual</w:t>
            </w:r>
            <w:r>
              <w:rPr>
                <w:rStyle w:val="Refdenotaalpie"/>
              </w:rPr>
              <w:footnoteReference w:id="5"/>
            </w:r>
          </w:p>
        </w:tc>
        <w:tc>
          <w:tcPr>
            <w:tcW w:w="2379" w:type="dxa"/>
            <w:vAlign w:val="center"/>
          </w:tcPr>
          <w:p w14:paraId="016BA868" w14:textId="77777777" w:rsidR="003649EC" w:rsidRPr="00766BE0" w:rsidRDefault="003649EC" w:rsidP="00FD7096">
            <w:pPr>
              <w:spacing w:after="0" w:line="240" w:lineRule="auto"/>
              <w:jc w:val="center"/>
              <w:rPr>
                <w:b/>
              </w:rPr>
            </w:pPr>
          </w:p>
        </w:tc>
      </w:tr>
    </w:tbl>
    <w:p w14:paraId="55C667E7" w14:textId="77777777" w:rsidR="003649EC" w:rsidRDefault="003649EC" w:rsidP="003649EC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lang w:val="es-ES" w:eastAsia="en-US"/>
        </w:rPr>
      </w:pPr>
    </w:p>
    <w:p w14:paraId="2EC18EE0" w14:textId="77777777" w:rsidR="003649EC" w:rsidRDefault="003649EC" w:rsidP="003649EC">
      <w:pPr>
        <w:spacing w:after="0" w:line="240" w:lineRule="auto"/>
        <w:jc w:val="both"/>
        <w:rPr>
          <w:rFonts w:ascii="Calibri" w:eastAsia="Calibri" w:hAnsi="Calibri" w:cs="Times New Roman"/>
          <w:b/>
          <w:lang w:val="es-ES"/>
        </w:rPr>
      </w:pPr>
    </w:p>
    <w:p w14:paraId="11ED79DC" w14:textId="68326B8B" w:rsidR="006F4C51" w:rsidRDefault="003649EC" w:rsidP="003649EC">
      <w:pPr>
        <w:spacing w:after="0" w:line="240" w:lineRule="auto"/>
        <w:jc w:val="both"/>
        <w:rPr>
          <w:b/>
        </w:rPr>
      </w:pPr>
      <w:r>
        <w:rPr>
          <w:b/>
        </w:rPr>
        <w:t>I</w:t>
      </w:r>
      <w:r w:rsidR="006F4C51">
        <w:rPr>
          <w:b/>
        </w:rPr>
        <w:t>V. IMPACTO DEL PROYECTO</w:t>
      </w:r>
    </w:p>
    <w:p w14:paraId="7154B02D" w14:textId="6D665F49" w:rsidR="006F4C51" w:rsidRDefault="006F4C51" w:rsidP="003649EC">
      <w:pPr>
        <w:spacing w:after="0" w:line="240" w:lineRule="auto"/>
        <w:jc w:val="both"/>
        <w:rPr>
          <w:b/>
        </w:rPr>
      </w:pPr>
    </w:p>
    <w:p w14:paraId="0B625F6B" w14:textId="1497DA29" w:rsidR="006F4C51" w:rsidRDefault="006F4C51" w:rsidP="003649EC">
      <w:pPr>
        <w:spacing w:after="0" w:line="240" w:lineRule="auto"/>
        <w:jc w:val="both"/>
        <w:rPr>
          <w:b/>
        </w:rPr>
      </w:pPr>
      <w:r>
        <w:rPr>
          <w:b/>
        </w:rPr>
        <w:t>IV.1</w:t>
      </w:r>
      <w:r>
        <w:rPr>
          <w:b/>
        </w:rPr>
        <w:tab/>
        <w:t xml:space="preserve"> Impacto Territorial</w:t>
      </w:r>
    </w:p>
    <w:p w14:paraId="32B8464D" w14:textId="53BF60D6" w:rsidR="006F4C51" w:rsidRDefault="006F4C51" w:rsidP="003649EC">
      <w:pPr>
        <w:spacing w:after="0" w:line="240" w:lineRule="auto"/>
        <w:jc w:val="both"/>
        <w:rPr>
          <w:b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9661"/>
      </w:tblGrid>
      <w:tr w:rsidR="006F4C51" w14:paraId="2F5BD467" w14:textId="77777777" w:rsidTr="00FD7096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675B29B4" w14:textId="6FFAF1A2" w:rsidR="006F4C51" w:rsidRPr="00E223AD" w:rsidRDefault="006F4C51" w:rsidP="00E223AD">
            <w:pPr>
              <w:pStyle w:val="Default"/>
              <w:rPr>
                <w:rFonts w:asciiTheme="minorHAnsi" w:hAnsiTheme="minorHAnsi" w:cstheme="minorBidi"/>
                <w:i/>
                <w:color w:val="2E74B5"/>
                <w:sz w:val="22"/>
                <w:szCs w:val="22"/>
              </w:rPr>
            </w:pPr>
            <w:r w:rsidRPr="00E223AD">
              <w:rPr>
                <w:rFonts w:asciiTheme="minorHAnsi" w:hAnsiTheme="minorHAnsi" w:cstheme="minorBidi"/>
                <w:i/>
                <w:color w:val="2E74B5"/>
                <w:sz w:val="22"/>
                <w:szCs w:val="22"/>
              </w:rPr>
              <w:t>Detalle como esta iniciativa  impactará en el territorio definido para el Proyecto</w:t>
            </w:r>
          </w:p>
        </w:tc>
      </w:tr>
      <w:tr w:rsidR="006F4C51" w14:paraId="1A74A67B" w14:textId="77777777" w:rsidTr="006F4C51">
        <w:trPr>
          <w:trHeight w:val="2324"/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</w:tcPr>
          <w:p w14:paraId="5F9CB911" w14:textId="77777777" w:rsidR="006F4C51" w:rsidRDefault="006F4C51" w:rsidP="00FD7096">
            <w:pPr>
              <w:spacing w:after="0" w:line="240" w:lineRule="auto"/>
              <w:jc w:val="both"/>
            </w:pPr>
          </w:p>
        </w:tc>
      </w:tr>
    </w:tbl>
    <w:p w14:paraId="6FF2DCF6" w14:textId="58882ADC" w:rsidR="006F4C51" w:rsidRDefault="006F4C51" w:rsidP="003649EC">
      <w:pPr>
        <w:spacing w:after="0" w:line="240" w:lineRule="auto"/>
        <w:jc w:val="both"/>
        <w:rPr>
          <w:b/>
        </w:rPr>
      </w:pPr>
    </w:p>
    <w:p w14:paraId="7AE11FBF" w14:textId="206F15E6" w:rsidR="006F4C51" w:rsidRDefault="006F4C51" w:rsidP="003649EC">
      <w:pPr>
        <w:spacing w:after="0" w:line="240" w:lineRule="auto"/>
        <w:jc w:val="both"/>
        <w:rPr>
          <w:b/>
        </w:rPr>
      </w:pPr>
    </w:p>
    <w:p w14:paraId="6CD421CB" w14:textId="77777777" w:rsidR="006F4C51" w:rsidRDefault="006F4C51" w:rsidP="003649EC">
      <w:pPr>
        <w:spacing w:after="0" w:line="240" w:lineRule="auto"/>
        <w:jc w:val="both"/>
        <w:rPr>
          <w:b/>
        </w:rPr>
      </w:pPr>
    </w:p>
    <w:p w14:paraId="5292F06E" w14:textId="40F69ABB" w:rsidR="003649EC" w:rsidRDefault="006F4C51" w:rsidP="003649EC">
      <w:pPr>
        <w:spacing w:after="0" w:line="240" w:lineRule="auto"/>
        <w:jc w:val="both"/>
        <w:rPr>
          <w:b/>
        </w:rPr>
      </w:pPr>
      <w:r>
        <w:rPr>
          <w:b/>
        </w:rPr>
        <w:t>IV.2</w:t>
      </w:r>
      <w:r>
        <w:rPr>
          <w:b/>
        </w:rPr>
        <w:tab/>
        <w:t>Cobertura</w:t>
      </w:r>
    </w:p>
    <w:p w14:paraId="6A1E899E" w14:textId="77777777" w:rsidR="003649EC" w:rsidRDefault="003649EC" w:rsidP="003649EC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4678"/>
        <w:gridCol w:w="4983"/>
      </w:tblGrid>
      <w:tr w:rsidR="003649EC" w14:paraId="353FEDF5" w14:textId="77777777" w:rsidTr="00FD7096">
        <w:trPr>
          <w:tblCellSpacing w:w="20" w:type="dxa"/>
        </w:trPr>
        <w:tc>
          <w:tcPr>
            <w:tcW w:w="958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3092748D" w14:textId="77777777" w:rsidR="003649EC" w:rsidRDefault="003649EC" w:rsidP="00FD7096">
            <w:pPr>
              <w:spacing w:after="0" w:line="240" w:lineRule="auto"/>
              <w:jc w:val="both"/>
              <w:rPr>
                <w:b/>
              </w:rPr>
            </w:pPr>
          </w:p>
          <w:p w14:paraId="7D8E0C40" w14:textId="77777777" w:rsidR="003649EC" w:rsidRDefault="003649EC" w:rsidP="00FD7096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Cobertura</w:t>
            </w:r>
          </w:p>
          <w:p w14:paraId="4D78FAF2" w14:textId="77777777" w:rsidR="003649EC" w:rsidRDefault="003649EC" w:rsidP="00FD7096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3649EC" w14:paraId="248C6148" w14:textId="77777777" w:rsidTr="00FD7096">
        <w:trPr>
          <w:tblCellSpacing w:w="20" w:type="dxa"/>
        </w:trPr>
        <w:tc>
          <w:tcPr>
            <w:tcW w:w="46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09893E3" w14:textId="77777777" w:rsidR="003649EC" w:rsidRPr="008E046E" w:rsidRDefault="003649EC" w:rsidP="00FD7096">
            <w:pPr>
              <w:spacing w:after="0" w:line="240" w:lineRule="auto"/>
              <w:jc w:val="both"/>
              <w:outlineLvl w:val="0"/>
            </w:pPr>
            <w:r w:rsidRPr="008E046E">
              <w:rPr>
                <w:rFonts w:ascii="Verdana" w:eastAsia="Times New Roman" w:hAnsi="Verdana" w:cs="Arial"/>
                <w:b/>
                <w:sz w:val="18"/>
                <w:szCs w:val="18"/>
                <w:lang w:val="es-ES" w:eastAsia="es-ES"/>
              </w:rPr>
              <w:t>N</w:t>
            </w:r>
            <w:r w:rsidRPr="008E046E">
              <w:t>° de Beneficiarios Directos del Proyecto</w:t>
            </w:r>
          </w:p>
          <w:p w14:paraId="286E5B09" w14:textId="77777777" w:rsidR="003649EC" w:rsidRDefault="003649EC" w:rsidP="00FD7096">
            <w:pPr>
              <w:spacing w:after="0" w:line="240" w:lineRule="auto"/>
              <w:jc w:val="both"/>
            </w:pPr>
          </w:p>
        </w:tc>
        <w:tc>
          <w:tcPr>
            <w:tcW w:w="49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CA72D94" w14:textId="77777777" w:rsidR="003649EC" w:rsidRDefault="003649EC" w:rsidP="00FD7096">
            <w:pPr>
              <w:spacing w:after="0" w:line="240" w:lineRule="auto"/>
              <w:jc w:val="both"/>
            </w:pPr>
          </w:p>
        </w:tc>
      </w:tr>
      <w:tr w:rsidR="003649EC" w14:paraId="16551C91" w14:textId="77777777" w:rsidTr="00FD7096">
        <w:trPr>
          <w:tblCellSpacing w:w="20" w:type="dxa"/>
        </w:trPr>
        <w:tc>
          <w:tcPr>
            <w:tcW w:w="46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87CCAD1" w14:textId="77777777" w:rsidR="003649EC" w:rsidRPr="008E046E" w:rsidRDefault="003649EC" w:rsidP="00FD7096">
            <w:pPr>
              <w:spacing w:after="0" w:line="240" w:lineRule="auto"/>
              <w:jc w:val="both"/>
              <w:outlineLvl w:val="0"/>
            </w:pPr>
            <w:r w:rsidRPr="008E046E">
              <w:rPr>
                <w:rFonts w:ascii="Verdana" w:eastAsia="Times New Roman" w:hAnsi="Verdana" w:cs="Arial"/>
                <w:b/>
                <w:sz w:val="18"/>
                <w:szCs w:val="18"/>
                <w:lang w:val="es-ES" w:eastAsia="es-ES"/>
              </w:rPr>
              <w:t>N</w:t>
            </w:r>
            <w:r w:rsidRPr="008E046E">
              <w:t xml:space="preserve">° de Beneficiarios </w:t>
            </w:r>
            <w:r>
              <w:t>Indirectos</w:t>
            </w:r>
            <w:r w:rsidRPr="008E046E">
              <w:t xml:space="preserve"> del Proyecto</w:t>
            </w:r>
          </w:p>
          <w:p w14:paraId="267D8E97" w14:textId="77777777" w:rsidR="003649EC" w:rsidRDefault="003649EC" w:rsidP="00FD7096">
            <w:pPr>
              <w:spacing w:after="0" w:line="240" w:lineRule="auto"/>
              <w:jc w:val="both"/>
            </w:pPr>
          </w:p>
        </w:tc>
        <w:tc>
          <w:tcPr>
            <w:tcW w:w="49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D40874" w14:textId="77777777" w:rsidR="003649EC" w:rsidRDefault="003649EC" w:rsidP="00FD7096">
            <w:pPr>
              <w:spacing w:after="0" w:line="240" w:lineRule="auto"/>
              <w:jc w:val="both"/>
            </w:pPr>
          </w:p>
        </w:tc>
      </w:tr>
    </w:tbl>
    <w:p w14:paraId="3016DB2C" w14:textId="77777777" w:rsidR="003649EC" w:rsidRDefault="003649EC" w:rsidP="003649EC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14:paraId="77E2E22D" w14:textId="77777777" w:rsidR="003649EC" w:rsidRDefault="003649EC" w:rsidP="003649EC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14:paraId="4451C1D4" w14:textId="77777777" w:rsidR="003649EC" w:rsidRDefault="003649EC" w:rsidP="00C06BDC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419E035E" w14:textId="77777777" w:rsidR="00F30E45" w:rsidRDefault="00F30E45" w:rsidP="00F30E45">
      <w:pPr>
        <w:spacing w:after="0" w:line="240" w:lineRule="auto"/>
        <w:rPr>
          <w:b/>
        </w:rPr>
        <w:sectPr w:rsidR="00F30E45" w:rsidSect="0085666E">
          <w:headerReference w:type="default" r:id="rId8"/>
          <w:footerReference w:type="default" r:id="rId9"/>
          <w:pgSz w:w="12240" w:h="15840"/>
          <w:pgMar w:top="1701" w:right="1185" w:bottom="1701" w:left="1701" w:header="709" w:footer="709" w:gutter="0"/>
          <w:cols w:space="720"/>
        </w:sectPr>
      </w:pPr>
    </w:p>
    <w:p w14:paraId="65F4173F" w14:textId="7D892F0D" w:rsidR="00F30E45" w:rsidRDefault="004976BA" w:rsidP="00F30E45">
      <w:pPr>
        <w:spacing w:after="0" w:line="240" w:lineRule="auto"/>
        <w:ind w:left="720"/>
        <w:jc w:val="both"/>
        <w:rPr>
          <w:b/>
          <w:lang w:val="es-ES"/>
        </w:rPr>
      </w:pPr>
      <w:r>
        <w:rPr>
          <w:b/>
        </w:rPr>
        <w:lastRenderedPageBreak/>
        <w:t>I</w:t>
      </w:r>
      <w:r w:rsidR="00F30E45">
        <w:rPr>
          <w:b/>
        </w:rPr>
        <w:t>V.</w:t>
      </w:r>
      <w:r w:rsidR="00F30E45">
        <w:rPr>
          <w:b/>
        </w:rPr>
        <w:tab/>
        <w:t>RECURSOS SOLICITADOS</w:t>
      </w:r>
    </w:p>
    <w:p w14:paraId="2D0994CB" w14:textId="10664D42" w:rsidR="00F30E45" w:rsidRDefault="00F30E45" w:rsidP="00F30E45">
      <w:pPr>
        <w:spacing w:after="0" w:line="240" w:lineRule="auto"/>
        <w:ind w:left="360"/>
        <w:jc w:val="both"/>
        <w:rPr>
          <w:b/>
        </w:rPr>
      </w:pPr>
      <w:r>
        <w:rPr>
          <w:b/>
        </w:rPr>
        <w:t xml:space="preserve">     </w:t>
      </w:r>
      <w:r w:rsidR="004976BA">
        <w:rPr>
          <w:b/>
        </w:rPr>
        <w:t>I</w:t>
      </w:r>
      <w:r>
        <w:rPr>
          <w:b/>
        </w:rPr>
        <w:t xml:space="preserve"> V.1.</w:t>
      </w:r>
      <w:r>
        <w:rPr>
          <w:b/>
        </w:rPr>
        <w:tab/>
        <w:t>Recursos Solicitados</w:t>
      </w:r>
    </w:p>
    <w:tbl>
      <w:tblPr>
        <w:tblW w:w="12333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3970"/>
        <w:gridCol w:w="2551"/>
        <w:gridCol w:w="1985"/>
        <w:gridCol w:w="1842"/>
        <w:gridCol w:w="1985"/>
      </w:tblGrid>
      <w:tr w:rsidR="00F30E45" w14:paraId="28E6677A" w14:textId="77777777" w:rsidTr="00F30E45">
        <w:trPr>
          <w:tblCellSpacing w:w="20" w:type="dxa"/>
        </w:trPr>
        <w:tc>
          <w:tcPr>
            <w:tcW w:w="12253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3FD45D52" w14:textId="77777777" w:rsidR="00F30E45" w:rsidRPr="002E6068" w:rsidRDefault="00F30E45">
            <w:pPr>
              <w:spacing w:after="0" w:line="240" w:lineRule="auto"/>
              <w:jc w:val="both"/>
              <w:rPr>
                <w:i/>
                <w:color w:val="2E74B5"/>
                <w:sz w:val="20"/>
              </w:rPr>
            </w:pPr>
            <w:r w:rsidRPr="002E6068">
              <w:rPr>
                <w:i/>
                <w:color w:val="2E74B5"/>
                <w:sz w:val="20"/>
              </w:rPr>
              <w:t>En la primera tabla de esta sección debe completar la descripción, costo unitario y cantidad de cada ítem presupuestario presente en su proyecto. Los totales completarán automáticamente.</w:t>
            </w:r>
          </w:p>
          <w:p w14:paraId="785D2877" w14:textId="77777777" w:rsidR="00F30E45" w:rsidRDefault="00F30E45">
            <w:pPr>
              <w:spacing w:after="0" w:line="240" w:lineRule="auto"/>
              <w:jc w:val="both"/>
              <w:rPr>
                <w:i/>
              </w:rPr>
            </w:pPr>
            <w:r w:rsidRPr="002E6068">
              <w:rPr>
                <w:i/>
                <w:color w:val="2E74B5"/>
                <w:sz w:val="20"/>
              </w:rPr>
              <w:t>En la segunda tabla de esta sección debe completar la infraestructura UBB que se utilizará en el proyecto, describirla brevemente y adjuntar la carta de visación firmada que acredite la aprobación del uso de cada infraestructura que utilice el proyecto.</w:t>
            </w:r>
          </w:p>
        </w:tc>
      </w:tr>
      <w:tr w:rsidR="00F30E45" w14:paraId="0A2FEF82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A1C6BBE" w14:textId="77777777"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Ítem Presupuest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F5E293F" w14:textId="77777777"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Descripción</w:t>
            </w: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A612BD4" w14:textId="77777777"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sto Unitario ($)</w:t>
            </w: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CDB4AF7" w14:textId="77777777"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antidad/Meses</w:t>
            </w: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3D7D5C1" w14:textId="77777777"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otal  ($)</w:t>
            </w:r>
          </w:p>
        </w:tc>
      </w:tr>
      <w:tr w:rsidR="00F30E45" w14:paraId="20885DDF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C041003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RECURSO HUMAN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2E72F5C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A10C865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0E49ACA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D1317E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14C44C3E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A85F7E6" w14:textId="77777777" w:rsidR="00F30E45" w:rsidRDefault="00F30E45">
            <w:pPr>
              <w:spacing w:after="0" w:line="240" w:lineRule="auto"/>
              <w:jc w:val="both"/>
            </w:pPr>
            <w:r>
              <w:t>Ayudante Pregrad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083FBC2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25E2D1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1F40573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981D48F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6B010FE6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9AD9547" w14:textId="77777777" w:rsidR="00F30E45" w:rsidRDefault="00F30E45">
            <w:pPr>
              <w:spacing w:after="0" w:line="240" w:lineRule="auto"/>
              <w:jc w:val="both"/>
            </w:pPr>
            <w:r>
              <w:t>Ayudante Postgrad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344ABD2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C8067C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51980D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E70087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51A7D4E2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2CBC884" w14:textId="77777777" w:rsidR="00F30E45" w:rsidRDefault="00F30E45">
            <w:pPr>
              <w:spacing w:after="0" w:line="240" w:lineRule="auto"/>
              <w:jc w:val="both"/>
            </w:pPr>
            <w:r>
              <w:t xml:space="preserve">Profesional 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ED84166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951D0E7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2C808A8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F00ED99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29301B02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E9EB4D3" w14:textId="77777777" w:rsidR="00F30E45" w:rsidRDefault="00F30E45">
            <w:pPr>
              <w:spacing w:after="0" w:line="240" w:lineRule="auto"/>
              <w:jc w:val="both"/>
            </w:pPr>
            <w:r>
              <w:t>Otr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98BCA83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2E4BE7C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C6C6C0B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679C966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55F8E30B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588E41C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Agregue más cuadros si es neces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FA3CB7B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9C20833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3C15031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A2E1C19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1EB6044B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82AEF7E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TOTAL RECURSO HUMAN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2328E17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881CF9C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70689EA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0E57B40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34D8AAF3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7CF7402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GASTOS DE OPERACIÓN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CA2447E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2A98D2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535A4A8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FA77F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77D98CEF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72307E9" w14:textId="77777777" w:rsidR="00F30E45" w:rsidRDefault="00F30E45">
            <w:pPr>
              <w:spacing w:after="0" w:line="240" w:lineRule="auto"/>
              <w:jc w:val="both"/>
            </w:pPr>
            <w:r>
              <w:t>Materiales e Insumos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5F37B78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8D46DF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88B0ECB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9C363D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5BE36FD3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000B39E" w14:textId="77777777" w:rsidR="00F30E45" w:rsidRDefault="00F30E45">
            <w:pPr>
              <w:spacing w:after="0" w:line="240" w:lineRule="auto"/>
              <w:jc w:val="both"/>
            </w:pPr>
            <w:r>
              <w:t>Pasajes y Viáticos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5F7ABE8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98AD8B1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EA7F058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BBC24FA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6FF86DA7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F45C5CC" w14:textId="77777777" w:rsidR="00F30E45" w:rsidRDefault="00F30E45">
            <w:pPr>
              <w:spacing w:after="0" w:line="240" w:lineRule="auto"/>
              <w:jc w:val="both"/>
            </w:pPr>
            <w:r>
              <w:t>Otr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2C1FC45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6F7E91E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FB6D5BA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432126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3B6726FC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8938C04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Agregue más cuadros si es neces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F6F421B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A47D8AE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1506102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3A63C61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4B1620B8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F4F71E7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BIENES DE CAPITAL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5D19B63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542F12A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42ACE0C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92F6A85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2435B0BD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AF219B9" w14:textId="77777777" w:rsidR="00F30E45" w:rsidRDefault="00F30E45">
            <w:pPr>
              <w:spacing w:after="0" w:line="240" w:lineRule="auto"/>
              <w:jc w:val="both"/>
            </w:pPr>
            <w:r>
              <w:t>Equipos o Software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4D190BF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6AAAE41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CEBB64D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9BD74C6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2329E4BE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ACA1036" w14:textId="77777777" w:rsidR="00F30E45" w:rsidRDefault="00F30E45">
            <w:pPr>
              <w:spacing w:after="0" w:line="240" w:lineRule="auto"/>
              <w:jc w:val="both"/>
            </w:pPr>
            <w:r>
              <w:t>Otr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4DCC161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3F3974E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30068EC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1C5FA8F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3B5485E6" w14:textId="77777777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939079F" w14:textId="77777777"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Agregue más cuadros si es neces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BE62AE4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808354A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DF0FDCC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1455180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14:paraId="1E15BB1D" w14:textId="77777777" w:rsidTr="00F30E45">
        <w:trPr>
          <w:tblCellSpacing w:w="20" w:type="dxa"/>
        </w:trPr>
        <w:tc>
          <w:tcPr>
            <w:tcW w:w="102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A19FB3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  <w:r>
              <w:rPr>
                <w:b/>
              </w:rPr>
              <w:t>TOTAL</w:t>
            </w: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7785305" w14:textId="77777777"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</w:tbl>
    <w:p w14:paraId="42B80846" w14:textId="77777777"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29223CDF" w14:textId="77777777" w:rsidR="00F30E45" w:rsidRDefault="00F30E45" w:rsidP="00F30E45">
      <w:pPr>
        <w:spacing w:after="0" w:line="240" w:lineRule="auto"/>
        <w:rPr>
          <w:rFonts w:ascii="Helvetica" w:eastAsia="Arial Unicode MS" w:hAnsi="Helvetica" w:cs="Arial Unicode MS"/>
          <w:b/>
          <w:color w:val="000000"/>
          <w:bdr w:val="none" w:sz="0" w:space="0" w:color="auto" w:frame="1"/>
          <w:lang w:val="es-ES_tradnl" w:eastAsia="es-CL"/>
        </w:rPr>
        <w:sectPr w:rsidR="00F30E45">
          <w:pgSz w:w="15840" w:h="12240" w:orient="landscape"/>
          <w:pgMar w:top="1701" w:right="1418" w:bottom="1185" w:left="1418" w:header="709" w:footer="709" w:gutter="0"/>
          <w:cols w:space="720"/>
        </w:sectPr>
      </w:pPr>
    </w:p>
    <w:p w14:paraId="21860FE1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0FAAF9FB" w14:textId="77777777" w:rsidR="008E046E" w:rsidRDefault="008E046E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2D44DA6A" w14:textId="77777777" w:rsidR="008E046E" w:rsidRDefault="008E046E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14:paraId="7026A648" w14:textId="35FEB68E" w:rsidR="00F30E45" w:rsidRDefault="003F0495" w:rsidP="00F30E45">
      <w:pPr>
        <w:spacing w:after="0" w:line="240" w:lineRule="auto"/>
        <w:jc w:val="both"/>
        <w:rPr>
          <w:b/>
        </w:rPr>
      </w:pPr>
      <w:r>
        <w:rPr>
          <w:b/>
        </w:rPr>
        <w:t>V.</w:t>
      </w:r>
      <w:r w:rsidR="008267C7">
        <w:rPr>
          <w:b/>
        </w:rPr>
        <w:tab/>
        <w:t>Carta Gantt del Proyecto</w:t>
      </w:r>
    </w:p>
    <w:p w14:paraId="15C60A33" w14:textId="77777777"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9661"/>
      </w:tblGrid>
      <w:tr w:rsidR="00F30E45" w14:paraId="1634D57A" w14:textId="77777777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14:paraId="35778E51" w14:textId="77777777" w:rsidR="00F30E45" w:rsidRDefault="00F30E45" w:rsidP="008267C7">
            <w:pPr>
              <w:shd w:val="clear" w:color="auto" w:fill="F5F5F5"/>
              <w:spacing w:after="150" w:line="240" w:lineRule="auto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 xml:space="preserve">En esta sección debe adjuntar de manera obligatoria en formato PDF una Carta Gantt del proyecto </w:t>
            </w:r>
          </w:p>
          <w:p w14:paraId="571D32DB" w14:textId="0934463F" w:rsidR="008267C7" w:rsidRDefault="008267C7" w:rsidP="008267C7">
            <w:pPr>
              <w:shd w:val="clear" w:color="auto" w:fill="F5F5F5"/>
              <w:spacing w:after="150" w:line="240" w:lineRule="auto"/>
              <w:rPr>
                <w:rFonts w:ascii="Calibri" w:eastAsia="Calibri" w:hAnsi="Calibri" w:cs="Times New Roman"/>
                <w:i/>
                <w:color w:val="2E74B5"/>
                <w:lang w:val="es-ES"/>
              </w:rPr>
            </w:pPr>
          </w:p>
        </w:tc>
      </w:tr>
    </w:tbl>
    <w:p w14:paraId="03EE5B9A" w14:textId="77777777"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14:paraId="1DFDDA12" w14:textId="77777777" w:rsidR="00F30E45" w:rsidRDefault="00F30E45" w:rsidP="00F30E45">
      <w:pPr>
        <w:spacing w:after="0" w:line="240" w:lineRule="auto"/>
        <w:jc w:val="both"/>
      </w:pPr>
    </w:p>
    <w:p w14:paraId="2E3904EE" w14:textId="77777777" w:rsidR="000D2C1D" w:rsidRDefault="000D2C1D" w:rsidP="00F30E45">
      <w:pPr>
        <w:spacing w:after="0" w:line="240" w:lineRule="auto"/>
        <w:jc w:val="both"/>
      </w:pPr>
    </w:p>
    <w:p w14:paraId="5C7ED9BA" w14:textId="77777777" w:rsidR="000D2C1D" w:rsidRDefault="000D2C1D" w:rsidP="00F30E45">
      <w:pPr>
        <w:spacing w:after="0" w:line="240" w:lineRule="auto"/>
        <w:jc w:val="both"/>
      </w:pPr>
    </w:p>
    <w:p w14:paraId="2A71FB14" w14:textId="77777777" w:rsidR="004976BA" w:rsidRDefault="004976BA" w:rsidP="00F30E45">
      <w:pPr>
        <w:spacing w:after="0" w:line="240" w:lineRule="auto"/>
        <w:jc w:val="both"/>
      </w:pPr>
    </w:p>
    <w:p w14:paraId="71B9E782" w14:textId="77777777" w:rsidR="004976BA" w:rsidRDefault="004976BA" w:rsidP="00F30E45">
      <w:pPr>
        <w:spacing w:after="0" w:line="240" w:lineRule="auto"/>
        <w:jc w:val="both"/>
      </w:pPr>
    </w:p>
    <w:p w14:paraId="03F35DBE" w14:textId="77777777" w:rsidR="004976BA" w:rsidRDefault="004976BA" w:rsidP="00F30E45">
      <w:pPr>
        <w:spacing w:after="0" w:line="240" w:lineRule="auto"/>
        <w:jc w:val="both"/>
      </w:pPr>
    </w:p>
    <w:p w14:paraId="2A5FEAB6" w14:textId="77777777" w:rsidR="004976BA" w:rsidRDefault="004976BA" w:rsidP="00F30E45">
      <w:pPr>
        <w:spacing w:after="0" w:line="240" w:lineRule="auto"/>
        <w:jc w:val="both"/>
      </w:pPr>
    </w:p>
    <w:p w14:paraId="3CBC13CC" w14:textId="77777777" w:rsidR="004976BA" w:rsidRDefault="004976BA" w:rsidP="00F30E45">
      <w:pPr>
        <w:spacing w:after="0" w:line="240" w:lineRule="auto"/>
        <w:jc w:val="both"/>
      </w:pPr>
    </w:p>
    <w:p w14:paraId="16503E1F" w14:textId="77777777" w:rsidR="004976BA" w:rsidRDefault="004976BA" w:rsidP="00F30E45">
      <w:pPr>
        <w:spacing w:after="0" w:line="240" w:lineRule="auto"/>
        <w:jc w:val="both"/>
      </w:pPr>
    </w:p>
    <w:p w14:paraId="1F6BE9E7" w14:textId="77777777" w:rsidR="004976BA" w:rsidRDefault="004976BA" w:rsidP="00F30E45">
      <w:pPr>
        <w:spacing w:after="0" w:line="240" w:lineRule="auto"/>
        <w:jc w:val="both"/>
      </w:pPr>
    </w:p>
    <w:p w14:paraId="09F91711" w14:textId="77777777" w:rsidR="004976BA" w:rsidRDefault="004976BA" w:rsidP="00F30E45">
      <w:pPr>
        <w:spacing w:after="0" w:line="240" w:lineRule="auto"/>
        <w:jc w:val="both"/>
      </w:pPr>
    </w:p>
    <w:p w14:paraId="33F699FA" w14:textId="77777777" w:rsidR="004976BA" w:rsidRDefault="004976BA" w:rsidP="00F30E45">
      <w:pPr>
        <w:spacing w:after="0" w:line="240" w:lineRule="auto"/>
        <w:jc w:val="both"/>
      </w:pPr>
    </w:p>
    <w:p w14:paraId="167DEB82" w14:textId="77777777" w:rsidR="004976BA" w:rsidRDefault="004976BA" w:rsidP="00F30E45">
      <w:pPr>
        <w:spacing w:after="0" w:line="240" w:lineRule="auto"/>
        <w:jc w:val="both"/>
      </w:pPr>
    </w:p>
    <w:p w14:paraId="77C08BFA" w14:textId="77777777" w:rsidR="004976BA" w:rsidRDefault="004976BA" w:rsidP="00F30E45">
      <w:pPr>
        <w:spacing w:after="0" w:line="240" w:lineRule="auto"/>
        <w:jc w:val="both"/>
      </w:pPr>
    </w:p>
    <w:p w14:paraId="30C6E70A" w14:textId="77777777" w:rsidR="004976BA" w:rsidRDefault="004976BA" w:rsidP="00F30E45">
      <w:pPr>
        <w:spacing w:after="0" w:line="240" w:lineRule="auto"/>
        <w:jc w:val="both"/>
      </w:pPr>
    </w:p>
    <w:p w14:paraId="599A2FCA" w14:textId="77777777" w:rsidR="004976BA" w:rsidRDefault="004976BA" w:rsidP="00F30E45">
      <w:pPr>
        <w:spacing w:after="0" w:line="240" w:lineRule="auto"/>
        <w:jc w:val="both"/>
      </w:pPr>
    </w:p>
    <w:p w14:paraId="0B284B54" w14:textId="77777777" w:rsidR="004976BA" w:rsidRDefault="004976BA" w:rsidP="00F30E45">
      <w:pPr>
        <w:spacing w:after="0" w:line="240" w:lineRule="auto"/>
        <w:jc w:val="both"/>
      </w:pPr>
    </w:p>
    <w:p w14:paraId="0973A86A" w14:textId="77777777" w:rsidR="000D2C1D" w:rsidRDefault="000D2C1D" w:rsidP="00F30E45">
      <w:pPr>
        <w:spacing w:after="0" w:line="240" w:lineRule="auto"/>
        <w:jc w:val="both"/>
      </w:pPr>
    </w:p>
    <w:p w14:paraId="351096F1" w14:textId="77777777" w:rsidR="000D2C1D" w:rsidRDefault="000D2C1D" w:rsidP="00F30E45">
      <w:pPr>
        <w:spacing w:after="0" w:line="240" w:lineRule="auto"/>
        <w:jc w:val="both"/>
      </w:pPr>
    </w:p>
    <w:p w14:paraId="587B6A60" w14:textId="77777777" w:rsidR="000D2C1D" w:rsidRDefault="000D2C1D" w:rsidP="00F30E45">
      <w:pPr>
        <w:spacing w:after="0" w:line="240" w:lineRule="auto"/>
        <w:jc w:val="both"/>
      </w:pPr>
    </w:p>
    <w:p w14:paraId="11ACC204" w14:textId="570AB2A4" w:rsidR="000D2C1D" w:rsidRPr="000D2C1D" w:rsidRDefault="000D2C1D" w:rsidP="000D2C1D">
      <w:pPr>
        <w:spacing w:after="0" w:line="240" w:lineRule="auto"/>
        <w:jc w:val="center"/>
        <w:rPr>
          <w:b/>
          <w:u w:val="single"/>
        </w:rPr>
      </w:pPr>
      <w:r>
        <w:rPr>
          <w:b/>
          <w:u w:val="single"/>
        </w:rPr>
        <w:t xml:space="preserve">NOMBRE </w:t>
      </w:r>
      <w:r w:rsidR="004976BA">
        <w:rPr>
          <w:b/>
          <w:u w:val="single"/>
        </w:rPr>
        <w:t>Y FIRMA</w:t>
      </w:r>
      <w:r w:rsidR="00086E01">
        <w:rPr>
          <w:b/>
          <w:u w:val="single"/>
        </w:rPr>
        <w:t xml:space="preserve"> RESPONSABLE</w:t>
      </w:r>
    </w:p>
    <w:p w14:paraId="797EB618" w14:textId="77777777" w:rsidR="000D2C1D" w:rsidRDefault="000D2C1D" w:rsidP="000D2C1D">
      <w:pPr>
        <w:spacing w:after="0" w:line="240" w:lineRule="auto"/>
        <w:jc w:val="center"/>
      </w:pPr>
    </w:p>
    <w:p w14:paraId="0D1CA757" w14:textId="77777777" w:rsidR="000D2C1D" w:rsidRDefault="000D2C1D" w:rsidP="000D2C1D">
      <w:pPr>
        <w:spacing w:after="0" w:line="240" w:lineRule="auto"/>
        <w:jc w:val="center"/>
      </w:pPr>
    </w:p>
    <w:p w14:paraId="56127D7D" w14:textId="77777777" w:rsidR="004154B7" w:rsidRDefault="004154B7" w:rsidP="00F30E45">
      <w:pPr>
        <w:spacing w:after="0" w:line="240" w:lineRule="auto"/>
        <w:jc w:val="both"/>
      </w:pPr>
    </w:p>
    <w:p w14:paraId="1E651122" w14:textId="50C3631F" w:rsidR="004154B7" w:rsidRDefault="004C27C0" w:rsidP="00F30E45">
      <w:pPr>
        <w:spacing w:after="0" w:line="240" w:lineRule="auto"/>
        <w:jc w:val="both"/>
      </w:pPr>
      <w:r>
        <w:t>Julio 2021</w:t>
      </w:r>
      <w:r w:rsidR="004154B7">
        <w:t>.</w:t>
      </w:r>
    </w:p>
    <w:sectPr w:rsidR="004154B7" w:rsidSect="00E502E3">
      <w:headerReference w:type="default" r:id="rId10"/>
      <w:footerReference w:type="default" r:id="rId11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F91574C" w16cid:durableId="224A8BA0"/>
  <w16cid:commentId w16cid:paraId="498DD36A" w16cid:durableId="224A8B15"/>
  <w16cid:commentId w16cid:paraId="3B5BFF64" w16cid:durableId="224A9232"/>
  <w16cid:commentId w16cid:paraId="5BCD97AD" w16cid:durableId="224A8F00"/>
  <w16cid:commentId w16cid:paraId="41B7A734" w16cid:durableId="224A910D"/>
  <w16cid:commentId w16cid:paraId="3454C9B6" w16cid:durableId="224A918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AB673D" w14:textId="77777777" w:rsidR="00504426" w:rsidRDefault="00504426" w:rsidP="00C8454B">
      <w:pPr>
        <w:spacing w:after="0" w:line="240" w:lineRule="auto"/>
      </w:pPr>
      <w:r>
        <w:separator/>
      </w:r>
    </w:p>
  </w:endnote>
  <w:endnote w:type="continuationSeparator" w:id="0">
    <w:p w14:paraId="75A86159" w14:textId="77777777" w:rsidR="00504426" w:rsidRDefault="00504426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BAE0B5" w14:textId="24B5F6EA" w:rsidR="002E6068" w:rsidRPr="00253C36" w:rsidRDefault="00253C36" w:rsidP="00253C36">
    <w:pPr>
      <w:pStyle w:val="Encabezado"/>
      <w:tabs>
        <w:tab w:val="clear" w:pos="4419"/>
        <w:tab w:val="clear" w:pos="8838"/>
        <w:tab w:val="left" w:pos="3765"/>
      </w:tabs>
      <w:jc w:val="center"/>
      <w:rPr>
        <w:sz w:val="20"/>
        <w:szCs w:val="16"/>
      </w:rPr>
    </w:pPr>
    <w:r w:rsidRPr="00253C36">
      <w:rPr>
        <w:sz w:val="20"/>
        <w:szCs w:val="16"/>
      </w:rPr>
      <w:t>Proyecto  92-INES</w:t>
    </w:r>
  </w:p>
  <w:sdt>
    <w:sdtPr>
      <w:id w:val="-867210756"/>
      <w:docPartObj>
        <w:docPartGallery w:val="Page Numbers (Bottom of Page)"/>
        <w:docPartUnique/>
      </w:docPartObj>
    </w:sdtPr>
    <w:sdtEndPr/>
    <w:sdtContent>
      <w:p w14:paraId="428DCFD5" w14:textId="3C5422BD" w:rsidR="002E6068" w:rsidRDefault="002E6068" w:rsidP="002E6068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</w:t>
        </w:r>
      </w:p>
      <w:p w14:paraId="5D2FC978" w14:textId="7D0DE97C" w:rsidR="002E6068" w:rsidRDefault="002E6068" w:rsidP="002E606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20CC" w:rsidRPr="00C220CC">
          <w:rPr>
            <w:noProof/>
            <w:lang w:val="es-ES"/>
          </w:rPr>
          <w:t>1</w:t>
        </w:r>
        <w:r>
          <w:fldChar w:fldCharType="end"/>
        </w:r>
      </w:p>
    </w:sdtContent>
  </w:sdt>
  <w:p w14:paraId="2C2DE779" w14:textId="77777777" w:rsidR="002E6068" w:rsidRDefault="002E6068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30E45" w:rsidRDefault="00F30E45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632AB37E" w14:textId="2FE23C80" w:rsidR="00F30E45" w:rsidRPr="00C8454B" w:rsidRDefault="00F30E45" w:rsidP="004C27C0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</w:p>
      <w:p w14:paraId="7834C7B4" w14:textId="39E2B59E" w:rsidR="00F30E45" w:rsidRDefault="00F30E45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20CC" w:rsidRPr="00C220CC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43EBEC" w14:textId="77777777" w:rsidR="00504426" w:rsidRDefault="00504426" w:rsidP="00C8454B">
      <w:pPr>
        <w:spacing w:after="0" w:line="240" w:lineRule="auto"/>
      </w:pPr>
      <w:r>
        <w:separator/>
      </w:r>
    </w:p>
  </w:footnote>
  <w:footnote w:type="continuationSeparator" w:id="0">
    <w:p w14:paraId="263F3E22" w14:textId="77777777" w:rsidR="00504426" w:rsidRDefault="00504426" w:rsidP="00C8454B">
      <w:pPr>
        <w:spacing w:after="0" w:line="240" w:lineRule="auto"/>
      </w:pPr>
      <w:r>
        <w:continuationSeparator/>
      </w:r>
    </w:p>
  </w:footnote>
  <w:footnote w:id="1">
    <w:p w14:paraId="378CEDEC" w14:textId="77777777" w:rsidR="003649EC" w:rsidRPr="0043040C" w:rsidRDefault="003649EC" w:rsidP="003649EC">
      <w:pPr>
        <w:pStyle w:val="Textonotapie"/>
        <w:rPr>
          <w:rFonts w:ascii="Calibri" w:hAnsi="Calibri" w:cs="Calibri"/>
        </w:rPr>
      </w:pPr>
      <w:r>
        <w:rPr>
          <w:rStyle w:val="Refdenotaalpie"/>
        </w:rPr>
        <w:footnoteRef/>
      </w:r>
      <w:r>
        <w:t xml:space="preserve"> </w:t>
      </w:r>
      <w:r w:rsidRPr="00BE0CA8">
        <w:rPr>
          <w:rFonts w:ascii="Calibri" w:hAnsi="Calibri" w:cs="Calibri"/>
          <w:sz w:val="18"/>
          <w:szCs w:val="18"/>
        </w:rPr>
        <w:t>Prueba de Concepto y/o Prototipo que se encuentre por lo menos en un nivel TRL 2 según Anexo N°1.</w:t>
      </w:r>
    </w:p>
  </w:footnote>
  <w:footnote w:id="2">
    <w:p w14:paraId="34904AE1" w14:textId="77777777" w:rsidR="003649EC" w:rsidRPr="00BE0CA8" w:rsidRDefault="003649EC" w:rsidP="003649EC">
      <w:pPr>
        <w:pStyle w:val="Textonotapie"/>
        <w:rPr>
          <w:sz w:val="18"/>
          <w:szCs w:val="18"/>
          <w:lang w:val="es-ES"/>
        </w:rPr>
      </w:pPr>
      <w:r>
        <w:rPr>
          <w:rStyle w:val="Refdenotaalpie"/>
        </w:rPr>
        <w:footnoteRef/>
      </w:r>
      <w:r>
        <w:t xml:space="preserve"> </w:t>
      </w:r>
      <w:r w:rsidRPr="00BE0CA8">
        <w:rPr>
          <w:rFonts w:ascii="Calibri" w:hAnsi="Calibri" w:cs="Calibri"/>
          <w:sz w:val="18"/>
          <w:szCs w:val="18"/>
        </w:rPr>
        <w:t>Proyecto I+D enviado a Fondos concursables externos del tipo Fondef, CORFO, FIA u otro.</w:t>
      </w:r>
    </w:p>
  </w:footnote>
  <w:footnote w:id="3">
    <w:p w14:paraId="1E9572E8" w14:textId="77777777" w:rsidR="003649EC" w:rsidRPr="00BE0CA8" w:rsidRDefault="003649EC" w:rsidP="003649EC">
      <w:pPr>
        <w:pStyle w:val="Textonotapie"/>
        <w:rPr>
          <w:sz w:val="18"/>
          <w:szCs w:val="18"/>
          <w:lang w:val="es-ES"/>
        </w:rPr>
      </w:pPr>
      <w:r>
        <w:rPr>
          <w:rStyle w:val="Refdenotaalpie"/>
        </w:rPr>
        <w:footnoteRef/>
      </w:r>
      <w:r>
        <w:t xml:space="preserve"> </w:t>
      </w:r>
      <w:r w:rsidRPr="00BE0CA8">
        <w:rPr>
          <w:rFonts w:ascii="Calibri" w:hAnsi="Calibri" w:cs="Calibri"/>
          <w:sz w:val="18"/>
          <w:szCs w:val="18"/>
        </w:rPr>
        <w:t>Formulario utilizado para resguardar la propiedad intelectual de una invención en etapa temprana.</w:t>
      </w:r>
    </w:p>
  </w:footnote>
  <w:footnote w:id="4">
    <w:p w14:paraId="6665E799" w14:textId="77777777" w:rsidR="003649EC" w:rsidRPr="0043040C" w:rsidRDefault="003649EC" w:rsidP="003649EC">
      <w:pPr>
        <w:pStyle w:val="Textonotapie"/>
        <w:rPr>
          <w:lang w:val="es-ES"/>
        </w:rPr>
      </w:pPr>
      <w:r>
        <w:rPr>
          <w:rStyle w:val="Refdenotaalpie"/>
        </w:rPr>
        <w:footnoteRef/>
      </w:r>
      <w:r>
        <w:t xml:space="preserve"> </w:t>
      </w:r>
      <w:r w:rsidRPr="00BE0CA8">
        <w:rPr>
          <w:rFonts w:ascii="Calibri" w:hAnsi="Calibri" w:cs="Calibri"/>
          <w:sz w:val="18"/>
          <w:szCs w:val="18"/>
        </w:rPr>
        <w:t>Publicación científica enviada a alguna revista indexada ISI o Scielo.</w:t>
      </w:r>
    </w:p>
  </w:footnote>
  <w:footnote w:id="5">
    <w:p w14:paraId="6E72D70F" w14:textId="77777777" w:rsidR="003649EC" w:rsidRPr="0043040C" w:rsidRDefault="003649EC" w:rsidP="003649EC">
      <w:pPr>
        <w:pStyle w:val="Textonotapie"/>
        <w:rPr>
          <w:lang w:val="es-ES"/>
        </w:rPr>
      </w:pPr>
      <w:r>
        <w:rPr>
          <w:rStyle w:val="Refdenotaalpie"/>
        </w:rPr>
        <w:footnoteRef/>
      </w:r>
      <w:r>
        <w:t xml:space="preserve"> </w:t>
      </w:r>
      <w:r w:rsidRPr="00BE0CA8">
        <w:rPr>
          <w:rFonts w:ascii="Calibri" w:hAnsi="Calibri" w:cs="Calibri"/>
          <w:sz w:val="18"/>
          <w:szCs w:val="18"/>
        </w:rPr>
        <w:t>Resultados de protección intelectual del tipo: obras de inteligencia en los dominios literarios,</w:t>
      </w:r>
      <w:r w:rsidRPr="00BE0CA8">
        <w:rPr>
          <w:sz w:val="18"/>
          <w:szCs w:val="18"/>
        </w:rPr>
        <w:t xml:space="preserve"> </w:t>
      </w:r>
      <w:r w:rsidRPr="00BE0CA8">
        <w:rPr>
          <w:rFonts w:ascii="Calibri" w:hAnsi="Calibri" w:cs="Calibri"/>
          <w:sz w:val="18"/>
          <w:szCs w:val="18"/>
        </w:rPr>
        <w:t>artísticos,</w:t>
      </w:r>
      <w:r w:rsidRPr="00BE0CA8">
        <w:rPr>
          <w:sz w:val="18"/>
          <w:szCs w:val="18"/>
        </w:rPr>
        <w:t xml:space="preserve"> </w:t>
      </w:r>
      <w:r w:rsidRPr="00BE0CA8">
        <w:rPr>
          <w:rFonts w:ascii="Calibri" w:hAnsi="Calibri" w:cs="Calibri"/>
          <w:sz w:val="18"/>
          <w:szCs w:val="18"/>
        </w:rPr>
        <w:t>científico, como patentes de invención, registro de marcas o derechos de autor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AAE1FA" w14:textId="0543A1C6" w:rsidR="000D2C1D" w:rsidRDefault="00615ABD" w:rsidP="000D2C1D">
    <w:pPr>
      <w:pStyle w:val="Encabezado"/>
      <w:tabs>
        <w:tab w:val="left" w:pos="1620"/>
        <w:tab w:val="right" w:pos="9354"/>
      </w:tabs>
    </w:pPr>
    <w:r w:rsidRPr="00984558"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60B344A2" wp14:editId="651CEF99">
          <wp:simplePos x="0" y="0"/>
          <wp:positionH relativeFrom="column">
            <wp:posOffset>3559175</wp:posOffset>
          </wp:positionH>
          <wp:positionV relativeFrom="paragraph">
            <wp:posOffset>91440</wp:posOffset>
          </wp:positionV>
          <wp:extent cx="2280285" cy="426085"/>
          <wp:effectExtent l="0" t="0" r="5715" b="0"/>
          <wp:wrapThrough wrapText="bothSides">
            <wp:wrapPolygon edited="0">
              <wp:start x="1083" y="0"/>
              <wp:lineTo x="180" y="4829"/>
              <wp:lineTo x="0" y="10623"/>
              <wp:lineTo x="361" y="17383"/>
              <wp:lineTo x="1263" y="20280"/>
              <wp:lineTo x="1624" y="20280"/>
              <wp:lineTo x="2346" y="20280"/>
              <wp:lineTo x="21474" y="17383"/>
              <wp:lineTo x="21474" y="3863"/>
              <wp:lineTo x="3068" y="0"/>
              <wp:lineTo x="1083" y="0"/>
            </wp:wrapPolygon>
          </wp:wrapThrough>
          <wp:docPr id="6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5"/>
                  <pic:cNvPicPr>
                    <a:picLocks noChangeAspect="1"/>
                  </pic:cNvPicPr>
                </pic:nvPicPr>
                <pic:blipFill>
                  <a:blip r:embed="rId1" cstate="print">
                    <a:duotone>
                      <a:prstClr val="black"/>
                      <a:schemeClr val="accent1">
                        <a:tint val="45000"/>
                        <a:satMod val="400000"/>
                      </a:schemeClr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0285" cy="426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s-ES" w:eastAsia="es-ES"/>
      </w:rPr>
      <w:drawing>
        <wp:inline distT="0" distB="0" distL="0" distR="0" wp14:anchorId="3BE4DEAB" wp14:editId="563F15B2">
          <wp:extent cx="1896149" cy="552450"/>
          <wp:effectExtent l="0" t="0" r="8890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6175" cy="5611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D2C1D">
      <w:tab/>
    </w:r>
    <w:r w:rsidR="000D2C1D">
      <w:tab/>
    </w:r>
    <w:r w:rsidR="000D2C1D"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72AD24" w14:textId="77777777" w:rsidR="00F30E45" w:rsidRPr="00D60C59" w:rsidRDefault="00F30E45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val="es-ES" w:eastAsia="es-ES"/>
      </w:rPr>
      <w:drawing>
        <wp:inline distT="0" distB="0" distL="0" distR="0" wp14:anchorId="0AF1BE33" wp14:editId="771A64BE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val="es-ES" w:eastAsia="es-ES"/>
      </w:rPr>
      <w:drawing>
        <wp:inline distT="0" distB="0" distL="0" distR="0" wp14:anchorId="4A97D265" wp14:editId="3D6F52D2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77777777" w:rsidR="00F30E45" w:rsidRPr="000C58E6" w:rsidRDefault="00F30E45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Pr="000C58E6">
      <w:rPr>
        <w:b/>
        <w:color w:val="002060"/>
        <w:sz w:val="14"/>
        <w:szCs w:val="14"/>
      </w:rPr>
      <w:t>DIRECCIÓN DE INNOVACIÓN</w:t>
    </w:r>
  </w:p>
  <w:p w14:paraId="554EA979" w14:textId="77777777" w:rsidR="00F30E45" w:rsidRPr="00D60C59" w:rsidRDefault="00F30E45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04AEC"/>
    <w:multiLevelType w:val="hybridMultilevel"/>
    <w:tmpl w:val="AC864476"/>
    <w:lvl w:ilvl="0" w:tplc="0CEAE67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5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AB5C84"/>
    <w:multiLevelType w:val="hybridMultilevel"/>
    <w:tmpl w:val="F8BE361C"/>
    <w:lvl w:ilvl="0" w:tplc="21A8B2F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6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3793CAF"/>
    <w:multiLevelType w:val="hybridMultilevel"/>
    <w:tmpl w:val="A75618C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30"/>
  </w:num>
  <w:num w:numId="4">
    <w:abstractNumId w:val="29"/>
  </w:num>
  <w:num w:numId="5">
    <w:abstractNumId w:val="6"/>
  </w:num>
  <w:num w:numId="6">
    <w:abstractNumId w:val="9"/>
  </w:num>
  <w:num w:numId="7">
    <w:abstractNumId w:val="14"/>
  </w:num>
  <w:num w:numId="8">
    <w:abstractNumId w:val="5"/>
  </w:num>
  <w:num w:numId="9">
    <w:abstractNumId w:val="32"/>
  </w:num>
  <w:num w:numId="10">
    <w:abstractNumId w:val="19"/>
  </w:num>
  <w:num w:numId="11">
    <w:abstractNumId w:val="13"/>
  </w:num>
  <w:num w:numId="12">
    <w:abstractNumId w:val="23"/>
  </w:num>
  <w:num w:numId="13">
    <w:abstractNumId w:val="15"/>
  </w:num>
  <w:num w:numId="14">
    <w:abstractNumId w:val="1"/>
  </w:num>
  <w:num w:numId="15">
    <w:abstractNumId w:val="2"/>
  </w:num>
  <w:num w:numId="16">
    <w:abstractNumId w:val="28"/>
  </w:num>
  <w:num w:numId="17">
    <w:abstractNumId w:val="18"/>
  </w:num>
  <w:num w:numId="18">
    <w:abstractNumId w:val="4"/>
  </w:num>
  <w:num w:numId="19">
    <w:abstractNumId w:val="25"/>
  </w:num>
  <w:num w:numId="20">
    <w:abstractNumId w:val="22"/>
  </w:num>
  <w:num w:numId="21">
    <w:abstractNumId w:val="17"/>
  </w:num>
  <w:num w:numId="22">
    <w:abstractNumId w:val="11"/>
  </w:num>
  <w:num w:numId="23">
    <w:abstractNumId w:val="3"/>
  </w:num>
  <w:num w:numId="24">
    <w:abstractNumId w:val="26"/>
  </w:num>
  <w:num w:numId="25">
    <w:abstractNumId w:val="24"/>
  </w:num>
  <w:num w:numId="26">
    <w:abstractNumId w:val="20"/>
  </w:num>
  <w:num w:numId="27">
    <w:abstractNumId w:val="21"/>
  </w:num>
  <w:num w:numId="28">
    <w:abstractNumId w:val="27"/>
  </w:num>
  <w:num w:numId="29">
    <w:abstractNumId w:val="8"/>
  </w:num>
  <w:num w:numId="30">
    <w:abstractNumId w:val="7"/>
  </w:num>
  <w:num w:numId="31">
    <w:abstractNumId w:val="0"/>
  </w:num>
  <w:num w:numId="32">
    <w:abstractNumId w:val="0"/>
  </w:num>
  <w:num w:numId="33">
    <w:abstractNumId w:val="12"/>
  </w:num>
  <w:num w:numId="34">
    <w:abstractNumId w:val="3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3003E"/>
    <w:rsid w:val="00031431"/>
    <w:rsid w:val="00031A67"/>
    <w:rsid w:val="000322F1"/>
    <w:rsid w:val="000354D1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77D7C"/>
    <w:rsid w:val="00085EC6"/>
    <w:rsid w:val="00086E01"/>
    <w:rsid w:val="00087C60"/>
    <w:rsid w:val="00090038"/>
    <w:rsid w:val="00096786"/>
    <w:rsid w:val="000A2831"/>
    <w:rsid w:val="000B2834"/>
    <w:rsid w:val="000B52D2"/>
    <w:rsid w:val="000C0D3D"/>
    <w:rsid w:val="000C58E6"/>
    <w:rsid w:val="000D06A9"/>
    <w:rsid w:val="000D2C1D"/>
    <w:rsid w:val="000D4911"/>
    <w:rsid w:val="000D4CDB"/>
    <w:rsid w:val="000D7816"/>
    <w:rsid w:val="000E1B92"/>
    <w:rsid w:val="000E484C"/>
    <w:rsid w:val="000E7F9F"/>
    <w:rsid w:val="000F1A47"/>
    <w:rsid w:val="000F27F2"/>
    <w:rsid w:val="000F5F28"/>
    <w:rsid w:val="001051D9"/>
    <w:rsid w:val="00112181"/>
    <w:rsid w:val="0012353C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55EA7"/>
    <w:rsid w:val="00163ABF"/>
    <w:rsid w:val="00165299"/>
    <w:rsid w:val="00167A86"/>
    <w:rsid w:val="00172427"/>
    <w:rsid w:val="001759F9"/>
    <w:rsid w:val="00194E61"/>
    <w:rsid w:val="00195D16"/>
    <w:rsid w:val="00196810"/>
    <w:rsid w:val="001A3B14"/>
    <w:rsid w:val="001C3E12"/>
    <w:rsid w:val="001C5EA0"/>
    <w:rsid w:val="001D069A"/>
    <w:rsid w:val="001D64D1"/>
    <w:rsid w:val="001F07E9"/>
    <w:rsid w:val="001F3297"/>
    <w:rsid w:val="001F60A9"/>
    <w:rsid w:val="00204886"/>
    <w:rsid w:val="00204B15"/>
    <w:rsid w:val="00204FDF"/>
    <w:rsid w:val="0020706B"/>
    <w:rsid w:val="00214042"/>
    <w:rsid w:val="00214D3B"/>
    <w:rsid w:val="002159BA"/>
    <w:rsid w:val="002213E1"/>
    <w:rsid w:val="00226F8B"/>
    <w:rsid w:val="00231B9F"/>
    <w:rsid w:val="00232382"/>
    <w:rsid w:val="00235523"/>
    <w:rsid w:val="00235B26"/>
    <w:rsid w:val="002367C2"/>
    <w:rsid w:val="002376C1"/>
    <w:rsid w:val="002438E4"/>
    <w:rsid w:val="00251146"/>
    <w:rsid w:val="002518B7"/>
    <w:rsid w:val="00253C36"/>
    <w:rsid w:val="00256712"/>
    <w:rsid w:val="00256E8E"/>
    <w:rsid w:val="0026536D"/>
    <w:rsid w:val="0027022F"/>
    <w:rsid w:val="002703A2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48CB"/>
    <w:rsid w:val="0029692F"/>
    <w:rsid w:val="002A1ED6"/>
    <w:rsid w:val="002A6C67"/>
    <w:rsid w:val="002B37E1"/>
    <w:rsid w:val="002B3FD4"/>
    <w:rsid w:val="002C0630"/>
    <w:rsid w:val="002C0885"/>
    <w:rsid w:val="002C673F"/>
    <w:rsid w:val="002D1793"/>
    <w:rsid w:val="002D4E9F"/>
    <w:rsid w:val="002E1730"/>
    <w:rsid w:val="002E3AA8"/>
    <w:rsid w:val="002E5C51"/>
    <w:rsid w:val="002E6068"/>
    <w:rsid w:val="002E7A46"/>
    <w:rsid w:val="002F206B"/>
    <w:rsid w:val="002F442C"/>
    <w:rsid w:val="002F735A"/>
    <w:rsid w:val="00301D69"/>
    <w:rsid w:val="00307A50"/>
    <w:rsid w:val="00314BC2"/>
    <w:rsid w:val="00317F6E"/>
    <w:rsid w:val="00324A25"/>
    <w:rsid w:val="003267E2"/>
    <w:rsid w:val="00330E75"/>
    <w:rsid w:val="00334465"/>
    <w:rsid w:val="00337AED"/>
    <w:rsid w:val="0034355C"/>
    <w:rsid w:val="00344F65"/>
    <w:rsid w:val="00345A16"/>
    <w:rsid w:val="00346DA7"/>
    <w:rsid w:val="0035028B"/>
    <w:rsid w:val="00351216"/>
    <w:rsid w:val="003536DB"/>
    <w:rsid w:val="00357540"/>
    <w:rsid w:val="00361225"/>
    <w:rsid w:val="00364380"/>
    <w:rsid w:val="003649EC"/>
    <w:rsid w:val="00371371"/>
    <w:rsid w:val="0038065D"/>
    <w:rsid w:val="00380E6A"/>
    <w:rsid w:val="0039057F"/>
    <w:rsid w:val="00390CCD"/>
    <w:rsid w:val="0039246C"/>
    <w:rsid w:val="003953BB"/>
    <w:rsid w:val="003A26C1"/>
    <w:rsid w:val="003A567E"/>
    <w:rsid w:val="003A5F59"/>
    <w:rsid w:val="003B0EEE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46F9"/>
    <w:rsid w:val="003F0495"/>
    <w:rsid w:val="003F0A33"/>
    <w:rsid w:val="003F1DF7"/>
    <w:rsid w:val="003F622E"/>
    <w:rsid w:val="00401E4F"/>
    <w:rsid w:val="00407199"/>
    <w:rsid w:val="00410424"/>
    <w:rsid w:val="00410F96"/>
    <w:rsid w:val="00414487"/>
    <w:rsid w:val="004154B7"/>
    <w:rsid w:val="00415573"/>
    <w:rsid w:val="004176F3"/>
    <w:rsid w:val="00422C1E"/>
    <w:rsid w:val="004235EE"/>
    <w:rsid w:val="00424096"/>
    <w:rsid w:val="00424C24"/>
    <w:rsid w:val="004252F6"/>
    <w:rsid w:val="004253AB"/>
    <w:rsid w:val="00441BE1"/>
    <w:rsid w:val="004469A6"/>
    <w:rsid w:val="00446DF8"/>
    <w:rsid w:val="00451BA8"/>
    <w:rsid w:val="00453C20"/>
    <w:rsid w:val="00454ACB"/>
    <w:rsid w:val="00456007"/>
    <w:rsid w:val="00457854"/>
    <w:rsid w:val="004610FE"/>
    <w:rsid w:val="00461A10"/>
    <w:rsid w:val="004774C2"/>
    <w:rsid w:val="00481A6B"/>
    <w:rsid w:val="00495D99"/>
    <w:rsid w:val="004966DE"/>
    <w:rsid w:val="004976BA"/>
    <w:rsid w:val="004A1D03"/>
    <w:rsid w:val="004A2492"/>
    <w:rsid w:val="004A63C6"/>
    <w:rsid w:val="004B1731"/>
    <w:rsid w:val="004B293E"/>
    <w:rsid w:val="004B3406"/>
    <w:rsid w:val="004B39E0"/>
    <w:rsid w:val="004B68A1"/>
    <w:rsid w:val="004B7F29"/>
    <w:rsid w:val="004C1A8B"/>
    <w:rsid w:val="004C27C0"/>
    <w:rsid w:val="004D0BB4"/>
    <w:rsid w:val="004D23BA"/>
    <w:rsid w:val="004E19FE"/>
    <w:rsid w:val="00504426"/>
    <w:rsid w:val="00504C2A"/>
    <w:rsid w:val="00504CA0"/>
    <w:rsid w:val="005054E3"/>
    <w:rsid w:val="005066B6"/>
    <w:rsid w:val="00506A25"/>
    <w:rsid w:val="00513112"/>
    <w:rsid w:val="00525078"/>
    <w:rsid w:val="005270DB"/>
    <w:rsid w:val="0053075A"/>
    <w:rsid w:val="00531BD3"/>
    <w:rsid w:val="00534F36"/>
    <w:rsid w:val="00545FC2"/>
    <w:rsid w:val="005547D0"/>
    <w:rsid w:val="005659DC"/>
    <w:rsid w:val="005761C0"/>
    <w:rsid w:val="00576E1E"/>
    <w:rsid w:val="005870E6"/>
    <w:rsid w:val="0058710D"/>
    <w:rsid w:val="00594117"/>
    <w:rsid w:val="00596DA7"/>
    <w:rsid w:val="00597815"/>
    <w:rsid w:val="005A1088"/>
    <w:rsid w:val="005A65D0"/>
    <w:rsid w:val="005B0696"/>
    <w:rsid w:val="005B1FB2"/>
    <w:rsid w:val="005C2B3F"/>
    <w:rsid w:val="005C52A2"/>
    <w:rsid w:val="005E0276"/>
    <w:rsid w:val="005E20B9"/>
    <w:rsid w:val="005E648E"/>
    <w:rsid w:val="005E66CD"/>
    <w:rsid w:val="005F0C27"/>
    <w:rsid w:val="005F3AB2"/>
    <w:rsid w:val="00600CE8"/>
    <w:rsid w:val="0060121C"/>
    <w:rsid w:val="0060228F"/>
    <w:rsid w:val="006038D4"/>
    <w:rsid w:val="006100EA"/>
    <w:rsid w:val="00613A70"/>
    <w:rsid w:val="00614BB9"/>
    <w:rsid w:val="00615ABD"/>
    <w:rsid w:val="00626B80"/>
    <w:rsid w:val="006305F6"/>
    <w:rsid w:val="0063238B"/>
    <w:rsid w:val="006344B8"/>
    <w:rsid w:val="006372C0"/>
    <w:rsid w:val="006420AD"/>
    <w:rsid w:val="00646474"/>
    <w:rsid w:val="00646D52"/>
    <w:rsid w:val="0066186E"/>
    <w:rsid w:val="00663049"/>
    <w:rsid w:val="00663B2F"/>
    <w:rsid w:val="006775E3"/>
    <w:rsid w:val="00681374"/>
    <w:rsid w:val="00681CEF"/>
    <w:rsid w:val="00692D9B"/>
    <w:rsid w:val="00694E74"/>
    <w:rsid w:val="006976BA"/>
    <w:rsid w:val="006B1031"/>
    <w:rsid w:val="006B1AB7"/>
    <w:rsid w:val="006B28B9"/>
    <w:rsid w:val="006B378E"/>
    <w:rsid w:val="006C03DB"/>
    <w:rsid w:val="006C6EC9"/>
    <w:rsid w:val="006D04EB"/>
    <w:rsid w:val="006D2C48"/>
    <w:rsid w:val="006E5FA3"/>
    <w:rsid w:val="006E663E"/>
    <w:rsid w:val="006F2346"/>
    <w:rsid w:val="006F40F0"/>
    <w:rsid w:val="006F4ACD"/>
    <w:rsid w:val="006F4C51"/>
    <w:rsid w:val="006F6342"/>
    <w:rsid w:val="0070146B"/>
    <w:rsid w:val="007037A4"/>
    <w:rsid w:val="0070489C"/>
    <w:rsid w:val="0071070B"/>
    <w:rsid w:val="00720EAD"/>
    <w:rsid w:val="007220B8"/>
    <w:rsid w:val="007259BE"/>
    <w:rsid w:val="00725EB2"/>
    <w:rsid w:val="00743482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22FB"/>
    <w:rsid w:val="007936BE"/>
    <w:rsid w:val="007A3170"/>
    <w:rsid w:val="007B4F68"/>
    <w:rsid w:val="007C2C80"/>
    <w:rsid w:val="007C2EBE"/>
    <w:rsid w:val="007C77FE"/>
    <w:rsid w:val="007D2EEF"/>
    <w:rsid w:val="007E6FBB"/>
    <w:rsid w:val="007E7594"/>
    <w:rsid w:val="007E7A21"/>
    <w:rsid w:val="007F0DE8"/>
    <w:rsid w:val="008151E3"/>
    <w:rsid w:val="00824849"/>
    <w:rsid w:val="008267C7"/>
    <w:rsid w:val="00836E36"/>
    <w:rsid w:val="008472D5"/>
    <w:rsid w:val="0085666E"/>
    <w:rsid w:val="0087045F"/>
    <w:rsid w:val="0087550B"/>
    <w:rsid w:val="00876FD4"/>
    <w:rsid w:val="00881ABA"/>
    <w:rsid w:val="008858C3"/>
    <w:rsid w:val="00885AE6"/>
    <w:rsid w:val="0088745D"/>
    <w:rsid w:val="00893D39"/>
    <w:rsid w:val="00895767"/>
    <w:rsid w:val="008A0FBD"/>
    <w:rsid w:val="008A3749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046E"/>
    <w:rsid w:val="008E3318"/>
    <w:rsid w:val="008E3DE2"/>
    <w:rsid w:val="008E7F15"/>
    <w:rsid w:val="009006C1"/>
    <w:rsid w:val="009018DA"/>
    <w:rsid w:val="009030C4"/>
    <w:rsid w:val="0090706F"/>
    <w:rsid w:val="00912F01"/>
    <w:rsid w:val="00915CC0"/>
    <w:rsid w:val="00923AEC"/>
    <w:rsid w:val="00923F2D"/>
    <w:rsid w:val="0093264F"/>
    <w:rsid w:val="009346E5"/>
    <w:rsid w:val="00934911"/>
    <w:rsid w:val="00940D74"/>
    <w:rsid w:val="0094288C"/>
    <w:rsid w:val="00944BC7"/>
    <w:rsid w:val="00951AA9"/>
    <w:rsid w:val="00954885"/>
    <w:rsid w:val="00957386"/>
    <w:rsid w:val="0095738D"/>
    <w:rsid w:val="00967518"/>
    <w:rsid w:val="009748BA"/>
    <w:rsid w:val="00975B0A"/>
    <w:rsid w:val="00975B2C"/>
    <w:rsid w:val="0097677D"/>
    <w:rsid w:val="00981587"/>
    <w:rsid w:val="00981FFB"/>
    <w:rsid w:val="009867C1"/>
    <w:rsid w:val="009873B6"/>
    <w:rsid w:val="009914DC"/>
    <w:rsid w:val="00996534"/>
    <w:rsid w:val="00997DA0"/>
    <w:rsid w:val="009A7D9A"/>
    <w:rsid w:val="009B01EB"/>
    <w:rsid w:val="009C0060"/>
    <w:rsid w:val="009C0EC3"/>
    <w:rsid w:val="009C6592"/>
    <w:rsid w:val="009C6F27"/>
    <w:rsid w:val="009D1577"/>
    <w:rsid w:val="009D16F3"/>
    <w:rsid w:val="009E0E20"/>
    <w:rsid w:val="009E168F"/>
    <w:rsid w:val="009E603A"/>
    <w:rsid w:val="009E78FF"/>
    <w:rsid w:val="009F497D"/>
    <w:rsid w:val="00A06E8B"/>
    <w:rsid w:val="00A168E6"/>
    <w:rsid w:val="00A17B21"/>
    <w:rsid w:val="00A2046C"/>
    <w:rsid w:val="00A26F0C"/>
    <w:rsid w:val="00A33EB0"/>
    <w:rsid w:val="00A35B58"/>
    <w:rsid w:val="00A44E20"/>
    <w:rsid w:val="00A51DC0"/>
    <w:rsid w:val="00A52484"/>
    <w:rsid w:val="00A56572"/>
    <w:rsid w:val="00A61927"/>
    <w:rsid w:val="00A65DF2"/>
    <w:rsid w:val="00A703C5"/>
    <w:rsid w:val="00A82D1D"/>
    <w:rsid w:val="00A83F5B"/>
    <w:rsid w:val="00A84284"/>
    <w:rsid w:val="00A908E5"/>
    <w:rsid w:val="00A93D6A"/>
    <w:rsid w:val="00A963E5"/>
    <w:rsid w:val="00AA17F0"/>
    <w:rsid w:val="00AA328D"/>
    <w:rsid w:val="00AA6854"/>
    <w:rsid w:val="00AB1AEB"/>
    <w:rsid w:val="00AC1F5D"/>
    <w:rsid w:val="00AC3E06"/>
    <w:rsid w:val="00AC4794"/>
    <w:rsid w:val="00AC5000"/>
    <w:rsid w:val="00AC68A7"/>
    <w:rsid w:val="00AC7890"/>
    <w:rsid w:val="00AD1F24"/>
    <w:rsid w:val="00AD2222"/>
    <w:rsid w:val="00AF4A4E"/>
    <w:rsid w:val="00B00E0D"/>
    <w:rsid w:val="00B07890"/>
    <w:rsid w:val="00B12D73"/>
    <w:rsid w:val="00B15EF0"/>
    <w:rsid w:val="00B324CE"/>
    <w:rsid w:val="00B3674B"/>
    <w:rsid w:val="00B37BCC"/>
    <w:rsid w:val="00B40F70"/>
    <w:rsid w:val="00B46115"/>
    <w:rsid w:val="00B51CE7"/>
    <w:rsid w:val="00B6387F"/>
    <w:rsid w:val="00B81672"/>
    <w:rsid w:val="00B94E9E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BF72C2"/>
    <w:rsid w:val="00BF7A80"/>
    <w:rsid w:val="00C00EF0"/>
    <w:rsid w:val="00C05BC6"/>
    <w:rsid w:val="00C06BDC"/>
    <w:rsid w:val="00C1258A"/>
    <w:rsid w:val="00C17925"/>
    <w:rsid w:val="00C220CC"/>
    <w:rsid w:val="00C22BB7"/>
    <w:rsid w:val="00C40EE3"/>
    <w:rsid w:val="00C41AAF"/>
    <w:rsid w:val="00C41CCD"/>
    <w:rsid w:val="00C454D1"/>
    <w:rsid w:val="00C514AA"/>
    <w:rsid w:val="00C51D63"/>
    <w:rsid w:val="00C7652B"/>
    <w:rsid w:val="00C82452"/>
    <w:rsid w:val="00C8454B"/>
    <w:rsid w:val="00C90149"/>
    <w:rsid w:val="00C91902"/>
    <w:rsid w:val="00C9214F"/>
    <w:rsid w:val="00C9239D"/>
    <w:rsid w:val="00C95ECE"/>
    <w:rsid w:val="00C96278"/>
    <w:rsid w:val="00CA12D3"/>
    <w:rsid w:val="00CA2512"/>
    <w:rsid w:val="00CB2E84"/>
    <w:rsid w:val="00CB5C12"/>
    <w:rsid w:val="00CB6001"/>
    <w:rsid w:val="00CD065B"/>
    <w:rsid w:val="00CD1874"/>
    <w:rsid w:val="00CD47F2"/>
    <w:rsid w:val="00CE2C81"/>
    <w:rsid w:val="00CE661C"/>
    <w:rsid w:val="00D01F61"/>
    <w:rsid w:val="00D0545D"/>
    <w:rsid w:val="00D11EB8"/>
    <w:rsid w:val="00D341BA"/>
    <w:rsid w:val="00D3707E"/>
    <w:rsid w:val="00D47020"/>
    <w:rsid w:val="00D50050"/>
    <w:rsid w:val="00D519A4"/>
    <w:rsid w:val="00D60C59"/>
    <w:rsid w:val="00D66161"/>
    <w:rsid w:val="00D7223B"/>
    <w:rsid w:val="00D7391F"/>
    <w:rsid w:val="00D73DF9"/>
    <w:rsid w:val="00D774E9"/>
    <w:rsid w:val="00D85987"/>
    <w:rsid w:val="00D90072"/>
    <w:rsid w:val="00D96210"/>
    <w:rsid w:val="00DA1806"/>
    <w:rsid w:val="00DA3EFB"/>
    <w:rsid w:val="00DB181C"/>
    <w:rsid w:val="00DB1B48"/>
    <w:rsid w:val="00DB28AD"/>
    <w:rsid w:val="00DB6829"/>
    <w:rsid w:val="00DC2EE8"/>
    <w:rsid w:val="00DC42A7"/>
    <w:rsid w:val="00DD3A12"/>
    <w:rsid w:val="00DE1E37"/>
    <w:rsid w:val="00DF26EA"/>
    <w:rsid w:val="00DF3AD6"/>
    <w:rsid w:val="00E02DE9"/>
    <w:rsid w:val="00E10FF1"/>
    <w:rsid w:val="00E120EC"/>
    <w:rsid w:val="00E223AD"/>
    <w:rsid w:val="00E235AA"/>
    <w:rsid w:val="00E243D1"/>
    <w:rsid w:val="00E24509"/>
    <w:rsid w:val="00E25EA0"/>
    <w:rsid w:val="00E42749"/>
    <w:rsid w:val="00E43CDA"/>
    <w:rsid w:val="00E4404E"/>
    <w:rsid w:val="00E45A68"/>
    <w:rsid w:val="00E502E3"/>
    <w:rsid w:val="00E52926"/>
    <w:rsid w:val="00E614DC"/>
    <w:rsid w:val="00E77A90"/>
    <w:rsid w:val="00E9102D"/>
    <w:rsid w:val="00EB3DCC"/>
    <w:rsid w:val="00EB6602"/>
    <w:rsid w:val="00EB6BE6"/>
    <w:rsid w:val="00ED1DD0"/>
    <w:rsid w:val="00ED5B49"/>
    <w:rsid w:val="00ED6D43"/>
    <w:rsid w:val="00EE44FC"/>
    <w:rsid w:val="00EE5C26"/>
    <w:rsid w:val="00F056CB"/>
    <w:rsid w:val="00F0788E"/>
    <w:rsid w:val="00F12BC1"/>
    <w:rsid w:val="00F14A41"/>
    <w:rsid w:val="00F24C12"/>
    <w:rsid w:val="00F30E45"/>
    <w:rsid w:val="00F3157F"/>
    <w:rsid w:val="00F3721D"/>
    <w:rsid w:val="00F41114"/>
    <w:rsid w:val="00F44805"/>
    <w:rsid w:val="00F4631B"/>
    <w:rsid w:val="00F528ED"/>
    <w:rsid w:val="00F52B4A"/>
    <w:rsid w:val="00F5720F"/>
    <w:rsid w:val="00F60018"/>
    <w:rsid w:val="00F60AAC"/>
    <w:rsid w:val="00F635A0"/>
    <w:rsid w:val="00F74428"/>
    <w:rsid w:val="00F74D4A"/>
    <w:rsid w:val="00F77ADC"/>
    <w:rsid w:val="00F84063"/>
    <w:rsid w:val="00F84A77"/>
    <w:rsid w:val="00F870BF"/>
    <w:rsid w:val="00F93523"/>
    <w:rsid w:val="00F941DE"/>
    <w:rsid w:val="00F94819"/>
    <w:rsid w:val="00FA5736"/>
    <w:rsid w:val="00FA5950"/>
    <w:rsid w:val="00FA6208"/>
    <w:rsid w:val="00FB2E0B"/>
    <w:rsid w:val="00FB5BBF"/>
    <w:rsid w:val="00FB5EF9"/>
    <w:rsid w:val="00FC3C86"/>
    <w:rsid w:val="00FC6FCD"/>
    <w:rsid w:val="00FC7814"/>
    <w:rsid w:val="00FD31C9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3F8C28C8-3B0C-4ABC-A08D-8E5B845AD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858C3"/>
    <w:rPr>
      <w:color w:val="605E5C"/>
      <w:shd w:val="clear" w:color="auto" w:fill="E1DFDD"/>
    </w:rPr>
  </w:style>
  <w:style w:type="paragraph" w:customStyle="1" w:styleId="CuerpoA">
    <w:name w:val="Cuerpo A"/>
    <w:rsid w:val="00F30E45"/>
    <w:pPr>
      <w:spacing w:after="0" w:line="240" w:lineRule="auto"/>
    </w:pPr>
    <w:rPr>
      <w:rFonts w:ascii="Helvetica" w:eastAsia="Arial Unicode MS" w:hAnsi="Helvetica" w:cs="Arial Unicode MS"/>
      <w:color w:val="000000"/>
      <w:u w:color="000000"/>
      <w:lang w:val="es-ES_tradnl" w:eastAsia="es-CL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2F206B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7922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C864B-8A1B-4800-B683-CD93F6187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37</Words>
  <Characters>4604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5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Aranda</dc:creator>
  <cp:lastModifiedBy>Joaquin</cp:lastModifiedBy>
  <cp:revision>2</cp:revision>
  <cp:lastPrinted>2020-04-21T20:49:00Z</cp:lastPrinted>
  <dcterms:created xsi:type="dcterms:W3CDTF">2021-08-05T16:00:00Z</dcterms:created>
  <dcterms:modified xsi:type="dcterms:W3CDTF">2021-08-05T16:00:00Z</dcterms:modified>
</cp:coreProperties>
</file>